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D7CD2" w14:textId="77777777" w:rsidR="005C5F30" w:rsidRDefault="005C5F30" w:rsidP="005C5F30">
      <w:pPr>
        <w:widowControl w:val="0"/>
        <w:autoSpaceDE w:val="0"/>
        <w:autoSpaceDN w:val="0"/>
        <w:adjustRightInd w:val="0"/>
        <w:spacing w:before="56" w:after="0" w:line="361" w:lineRule="exact"/>
        <w:ind w:left="1602" w:right="-20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EM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PLATE</w:t>
      </w:r>
      <w:r>
        <w:rPr>
          <w:rFonts w:ascii="Times New Roman" w:hAnsi="Times New Roman" w:cs="Times New Roman"/>
          <w:b/>
          <w:bCs/>
          <w:color w:val="1F4E79"/>
          <w:spacing w:val="-18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F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-7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URSE</w:t>
      </w:r>
      <w:r>
        <w:rPr>
          <w:rFonts w:ascii="Times New Roman" w:hAnsi="Times New Roman" w:cs="Times New Roman"/>
          <w:b/>
          <w:bCs/>
          <w:color w:val="1F4E79"/>
          <w:spacing w:val="-10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P</w:t>
      </w:r>
      <w:r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E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CIFICA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N</w:t>
      </w:r>
    </w:p>
    <w:p w14:paraId="7B8A83E3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0BF2A88F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7392A9F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67250A33" w14:textId="77777777" w:rsidR="005C5F30" w:rsidRDefault="005C5F30" w:rsidP="005C5F30">
      <w:pPr>
        <w:widowControl w:val="0"/>
        <w:autoSpaceDE w:val="0"/>
        <w:autoSpaceDN w:val="0"/>
        <w:adjustRightInd w:val="0"/>
        <w:spacing w:before="18" w:after="0" w:line="220" w:lineRule="exact"/>
        <w:ind w:right="-20"/>
        <w:rPr>
          <w:rFonts w:ascii="Times New Roman" w:hAnsi="Times New Roman" w:cs="Times New Roman"/>
          <w:color w:val="000000"/>
        </w:rPr>
      </w:pPr>
    </w:p>
    <w:p w14:paraId="13052ADC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1" w:lineRule="exact"/>
        <w:ind w:left="26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7FFC1C2B" wp14:editId="05D1912A">
                <wp:simplePos x="0" y="0"/>
                <wp:positionH relativeFrom="page">
                  <wp:posOffset>715645</wp:posOffset>
                </wp:positionH>
                <wp:positionV relativeFrom="paragraph">
                  <wp:posOffset>-255905</wp:posOffset>
                </wp:positionV>
                <wp:extent cx="6198870" cy="682625"/>
                <wp:effectExtent l="0" t="0" r="0" b="0"/>
                <wp:wrapNone/>
                <wp:docPr id="87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2625"/>
                          <a:chOff x="1127" y="-403"/>
                          <a:chExt cx="9762" cy="1075"/>
                        </a:xfrm>
                      </wpg:grpSpPr>
                      <wps:wsp>
                        <wps:cNvPr id="88" name="Rectangle 88"/>
                        <wps:cNvSpPr>
                          <a:spLocks/>
                        </wps:cNvSpPr>
                        <wps:spPr bwMode="auto">
                          <a:xfrm>
                            <a:off x="1157" y="-381"/>
                            <a:ext cx="9702" cy="103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Rectangle 89"/>
                        <wps:cNvSpPr>
                          <a:spLocks/>
                        </wps:cNvSpPr>
                        <wps:spPr bwMode="auto">
                          <a:xfrm>
                            <a:off x="1255" y="-381"/>
                            <a:ext cx="9505" cy="34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Rectangle 90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Rectangle 91"/>
                        <wps:cNvSpPr>
                          <a:spLocks/>
                        </wps:cNvSpPr>
                        <wps:spPr bwMode="auto">
                          <a:xfrm>
                            <a:off x="1255" y="285"/>
                            <a:ext cx="9505" cy="36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92"/>
                        <wps:cNvSpPr>
                          <a:spLocks/>
                        </wps:cNvSpPr>
                        <wps:spPr bwMode="auto">
                          <a:xfrm>
                            <a:off x="1138" y="-39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93"/>
                        <wps:cNvSpPr>
                          <a:spLocks/>
                        </wps:cNvSpPr>
                        <wps:spPr bwMode="auto">
                          <a:xfrm>
                            <a:off x="1147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94"/>
                        <wps:cNvSpPr>
                          <a:spLocks/>
                        </wps:cNvSpPr>
                        <wps:spPr bwMode="auto">
                          <a:xfrm>
                            <a:off x="1138" y="66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95"/>
                        <wps:cNvSpPr>
                          <a:spLocks/>
                        </wps:cNvSpPr>
                        <wps:spPr bwMode="auto">
                          <a:xfrm>
                            <a:off x="10869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103262" id="Group 87" o:spid="_x0000_s1026" style="position:absolute;margin-left:56.35pt;margin-top:-20.15pt;width:488.1pt;height:53.75pt;z-index:-251657216;mso-position-horizontal-relative:page" coordorigin="1127,-403" coordsize="9762,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" o:allowincell="f">
                <v:rect id="Rectangle 88" o:spid="_x0000_s1027" style="position:absolute;left:1157;top:-381;width:9702;height:1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WEE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" fillcolor="#a7bede" stroked="f">
                  <v:path arrowok="t"/>
                </v:rect>
                <v:rect id="Rectangle 89" o:spid="_x0000_s1028" style="position:absolute;left:1255;top:-381;width:950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cSf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yxW8v4QfILf/AAAA//8DAFBLAQItABQABgAIAAAAIQDb4fbL7gAAAIUBAAATAAAAAAAAAAAAAAAA&#10;AAAAAABbQ29udGVudF9UeXBlc10ueG1sUEsBAi0AFAAGAAgAAAAhAFr0LFu/AAAAFQEAAAsAAAAA&#10;AAAAAAAAAAAAHwEAAF9yZWxzLy5yZWxzUEsBAi0AFAAGAAgAAAAhAMBRxJ/BAAAA2wAAAA8AAAAA&#10;AAAAAAAAAAAABwIAAGRycy9kb3ducmV2LnhtbFBLBQYAAAAAAwADALcAAAD1AgAAAAA=&#10;" fillcolor="#a7bede" stroked="f">
                  <v:path arrowok="t"/>
                </v:rect>
                <v:rect id="Rectangle 90" o:spid="_x0000_s1029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" fillcolor="#a7bede" stroked="f">
                  <v:path arrowok="t"/>
                </v:rect>
                <v:rect id="Rectangle 91" o:spid="_x0000_s1030" style="position:absolute;left:1255;top:285;width:9505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l5E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qzG8v4QfILf/AAAA//8DAFBLAQItABQABgAIAAAAIQDb4fbL7gAAAIUBAAATAAAAAAAAAAAAAAAA&#10;AAAAAABbQ29udGVudF9UeXBlc10ueG1sUEsBAi0AFAAGAAgAAAAhAFr0LFu/AAAAFQEAAAsAAAAA&#10;AAAAAAAAAAAAHwEAAF9yZWxzLy5yZWxzUEsBAi0AFAAGAAgAAAAhALv+XkTBAAAA2wAAAA8AAAAA&#10;AAAAAAAAAAAABwIAAGRycy9kb3ducmV2LnhtbFBLBQYAAAAAAwADALcAAAD1AgAAAAA=&#10;" fillcolor="#a7bede" stroked="f">
                  <v:path arrowok="t"/>
                </v:rect>
                <v:shape id="Freeform 92" o:spid="_x0000_s1031" style="position:absolute;left:1138;top:-39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3" o:spid="_x0000_s1032" style="position:absolute;left:1147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Jx5wQAAANsAAAAPAAAAZHJzL2Rvd25yZXYueG1sRI9Pi8Iw&#10;FMTvC36H8AQvi6a6sG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PDUnHn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v:shape id="Freeform 94" o:spid="_x0000_s1033" style="position:absolute;left:1138;top:66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5" o:spid="_x0000_s1034" style="position:absolute;left:10869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GWwQAAANsAAAAPAAAAZHJzL2Rvd25yZXYueG1sRI9Pi8Iw&#10;FMTvC36H8AQvi6YKu2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BBxoZb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2"/>
          <w:sz w:val="28"/>
          <w:szCs w:val="28"/>
        </w:rPr>
        <w:t>D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N 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P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F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proofErr w:type="gramEnd"/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W</w:t>
      </w:r>
      <w:r>
        <w:rPr>
          <w:rFonts w:ascii="Times New Roman" w:hAnsi="Times New Roman" w:cs="Times New Roman"/>
          <w:color w:val="000000"/>
          <w:sz w:val="28"/>
          <w:szCs w:val="28"/>
        </w:rPr>
        <w:t>: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P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W</w:t>
      </w:r>
    </w:p>
    <w:p w14:paraId="4849F5B7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864455F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19C629D3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623F5519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32B08AEE" w14:textId="77777777" w:rsidR="005C5F30" w:rsidRPr="00E5682F" w:rsidRDefault="00E5682F" w:rsidP="005C5F30">
      <w:pPr>
        <w:widowControl w:val="0"/>
        <w:autoSpaceDE w:val="0"/>
        <w:autoSpaceDN w:val="0"/>
        <w:adjustRightInd w:val="0"/>
        <w:spacing w:before="17" w:after="0" w:line="20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Course </w:t>
      </w:r>
      <w:proofErr w:type="gramStart"/>
      <w:r>
        <w:rPr>
          <w:rFonts w:ascii="Times New Roman" w:hAnsi="Times New Roman" w:cs="Times New Roman"/>
          <w:color w:val="000000"/>
          <w:sz w:val="28"/>
          <w:szCs w:val="28"/>
        </w:rPr>
        <w:t xml:space="preserve">Instructor </w:t>
      </w:r>
      <w:r w:rsidRPr="00E5682F">
        <w:rPr>
          <w:rFonts w:ascii="Times New Roman" w:hAnsi="Times New Roman" w:cs="Times New Roman"/>
          <w:color w:val="000000"/>
          <w:sz w:val="28"/>
          <w:szCs w:val="28"/>
        </w:rPr>
        <w:t>:</w:t>
      </w:r>
      <w:proofErr w:type="spellStart"/>
      <w:proofErr w:type="gramEnd"/>
      <w:r w:rsidRPr="00E5682F">
        <w:rPr>
          <w:rFonts w:ascii="Times New Roman" w:hAnsi="Times New Roman" w:cs="Times New Roman"/>
          <w:color w:val="000000"/>
          <w:sz w:val="28"/>
          <w:szCs w:val="28"/>
        </w:rPr>
        <w:t>Assisst.prof</w:t>
      </w:r>
      <w:proofErr w:type="spellEnd"/>
      <w:r w:rsidRPr="00E5682F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  <w:proofErr w:type="spellStart"/>
      <w:r w:rsidRPr="00E5682F">
        <w:rPr>
          <w:rFonts w:ascii="Times New Roman" w:hAnsi="Times New Roman" w:cs="Times New Roman"/>
          <w:color w:val="000000"/>
          <w:sz w:val="28"/>
          <w:szCs w:val="28"/>
        </w:rPr>
        <w:t>Dr.Hayder</w:t>
      </w:r>
      <w:proofErr w:type="spellEnd"/>
      <w:r w:rsidRPr="00E5682F">
        <w:rPr>
          <w:rFonts w:ascii="Times New Roman" w:hAnsi="Times New Roman" w:cs="Times New Roman"/>
          <w:color w:val="000000"/>
          <w:sz w:val="28"/>
          <w:szCs w:val="28"/>
        </w:rPr>
        <w:t xml:space="preserve"> M. Abdul-Hameed</w:t>
      </w:r>
    </w:p>
    <w:p w14:paraId="39CEA70D" w14:textId="77777777" w:rsidR="00E5682F" w:rsidRDefault="00E5682F" w:rsidP="005C5F30">
      <w:pPr>
        <w:widowControl w:val="0"/>
        <w:autoSpaceDE w:val="0"/>
        <w:autoSpaceDN w:val="0"/>
        <w:adjustRightInd w:val="0"/>
        <w:spacing w:after="0" w:line="300" w:lineRule="exact"/>
        <w:ind w:left="275" w:right="-20"/>
        <w:rPr>
          <w:rFonts w:ascii="Times New Roman" w:hAnsi="Times New Roman" w:cs="Times New Roman"/>
          <w:b/>
          <w:bCs/>
          <w:color w:val="1F4E79"/>
          <w:sz w:val="30"/>
          <w:szCs w:val="30"/>
        </w:rPr>
      </w:pPr>
    </w:p>
    <w:p w14:paraId="47EB685A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300" w:lineRule="exact"/>
        <w:ind w:left="275" w:right="-20"/>
        <w:rPr>
          <w:rFonts w:ascii="Times New Roman" w:hAnsi="Times New Roman" w:cs="Times New Roman"/>
          <w:color w:val="000000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O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U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 xml:space="preserve">E 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PE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IFI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AT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ION</w:t>
      </w:r>
      <w:r w:rsidR="00E5682F">
        <w:rPr>
          <w:rFonts w:ascii="Times New Roman" w:hAnsi="Times New Roman" w:cs="Times New Roman"/>
          <w:color w:val="000000"/>
          <w:sz w:val="30"/>
          <w:szCs w:val="30"/>
        </w:rPr>
        <w:t>:</w:t>
      </w:r>
    </w:p>
    <w:p w14:paraId="2D0F1B3D" w14:textId="77777777" w:rsidR="00E5682F" w:rsidRPr="00E5682F" w:rsidRDefault="00E5682F" w:rsidP="005C5F30">
      <w:pPr>
        <w:widowControl w:val="0"/>
        <w:autoSpaceDE w:val="0"/>
        <w:autoSpaceDN w:val="0"/>
        <w:adjustRightInd w:val="0"/>
        <w:spacing w:after="0" w:line="300" w:lineRule="exact"/>
        <w:ind w:left="275" w:right="-20"/>
        <w:rPr>
          <w:rFonts w:ascii="Times New Roman" w:hAnsi="Times New Roman" w:cs="Times New Roman"/>
          <w:sz w:val="30"/>
          <w:szCs w:val="30"/>
        </w:rPr>
      </w:pPr>
      <w:r w:rsidRPr="00E5682F">
        <w:rPr>
          <w:rFonts w:ascii="Times New Roman" w:hAnsi="Times New Roman" w:cs="Times New Roman"/>
          <w:sz w:val="30"/>
          <w:szCs w:val="30"/>
        </w:rPr>
        <w:t xml:space="preserve">To get a good knowledge and information about fluid mechanics and behavior from the environmental </w:t>
      </w:r>
      <w:proofErr w:type="spellStart"/>
      <w:r w:rsidRPr="00E5682F">
        <w:rPr>
          <w:rFonts w:ascii="Times New Roman" w:hAnsi="Times New Roman" w:cs="Times New Roman"/>
          <w:sz w:val="30"/>
          <w:szCs w:val="30"/>
        </w:rPr>
        <w:t>eng.</w:t>
      </w:r>
      <w:proofErr w:type="spellEnd"/>
      <w:r w:rsidRPr="00E5682F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E5682F">
        <w:rPr>
          <w:rFonts w:ascii="Times New Roman" w:hAnsi="Times New Roman" w:cs="Times New Roman"/>
          <w:sz w:val="30"/>
          <w:szCs w:val="30"/>
        </w:rPr>
        <w:t>perspevtives</w:t>
      </w:r>
      <w:proofErr w:type="spellEnd"/>
    </w:p>
    <w:p w14:paraId="3794C522" w14:textId="77777777" w:rsidR="005C5F30" w:rsidRDefault="005C5F30" w:rsidP="005C5F30">
      <w:pPr>
        <w:widowControl w:val="0"/>
        <w:autoSpaceDE w:val="0"/>
        <w:autoSpaceDN w:val="0"/>
        <w:adjustRightInd w:val="0"/>
        <w:spacing w:before="9" w:after="0" w:line="120" w:lineRule="exact"/>
        <w:ind w:right="-20"/>
        <w:rPr>
          <w:rFonts w:ascii="Times New Roman" w:hAnsi="Times New Roman" w:cs="Times New Roman"/>
          <w:color w:val="000000"/>
          <w:sz w:val="12"/>
          <w:szCs w:val="12"/>
        </w:rPr>
      </w:pPr>
    </w:p>
    <w:p w14:paraId="615B7840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0D21135C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48F0574F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475255F4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3CB84CD4" w14:textId="77777777" w:rsidR="00E5682F" w:rsidRDefault="00E5682F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05683D08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0AFA117C" w14:textId="77777777" w:rsidR="005C5F30" w:rsidRDefault="005C5F30" w:rsidP="005C5F30">
      <w:pPr>
        <w:widowControl w:val="0"/>
        <w:autoSpaceDE w:val="0"/>
        <w:autoSpaceDN w:val="0"/>
        <w:adjustRightInd w:val="0"/>
        <w:spacing w:before="2" w:after="0" w:line="28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50"/>
        <w:gridCol w:w="4972"/>
      </w:tblGrid>
      <w:tr w:rsidR="005C5F30" w14:paraId="3982DA0A" w14:textId="77777777" w:rsidTr="002333AE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67D70A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05578FC3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32DE32" w14:textId="77777777" w:rsidR="005C5F30" w:rsidRDefault="0001523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of engineering</w:t>
            </w:r>
          </w:p>
        </w:tc>
      </w:tr>
      <w:tr w:rsidR="005C5F30" w14:paraId="33872358" w14:textId="77777777" w:rsidTr="002333AE">
        <w:trPr>
          <w:trHeight w:hRule="exact" w:val="64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BF37C1C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6ED2D23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/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3E9985F" w14:textId="77777777" w:rsidR="005C5F30" w:rsidRDefault="0001523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vironment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g.Dep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C5F30" w14:paraId="2DEE965F" w14:textId="77777777" w:rsidTr="002333AE">
        <w:trPr>
          <w:trHeight w:hRule="exact" w:val="646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263AE9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252E164D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41A3EF8" w14:textId="77777777" w:rsidR="005C5F30" w:rsidRDefault="00E5682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id mechanics</w:t>
            </w:r>
            <w:r w:rsidR="000152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5F30" w14:paraId="78DF651A" w14:textId="77777777" w:rsidTr="002333AE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50B921B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17F0D64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of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ce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d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5810D2" w14:textId="77777777" w:rsidR="005C5F30" w:rsidRDefault="00E5682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F0045">
              <w:rPr>
                <w:rFonts w:ascii="Times New Roman" w:hAnsi="Times New Roman" w:cs="Times New Roman"/>
                <w:sz w:val="24"/>
                <w:szCs w:val="24"/>
              </w:rPr>
              <w:t xml:space="preserve"> hours per wee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theoretical)</w:t>
            </w:r>
          </w:p>
          <w:p w14:paraId="068A0B47" w14:textId="77777777" w:rsidR="00E5682F" w:rsidRDefault="00E5682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hours per week(lab)</w:t>
            </w:r>
          </w:p>
        </w:tc>
      </w:tr>
      <w:tr w:rsidR="005C5F30" w14:paraId="2DE61318" w14:textId="77777777" w:rsidTr="002333AE">
        <w:trPr>
          <w:trHeight w:hRule="exact" w:val="509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D368D22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20D1206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em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1D4DB19" w14:textId="77777777" w:rsidR="005C5F30" w:rsidRDefault="00AF004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</w:tr>
      <w:tr w:rsidR="005C5F30" w14:paraId="3E64DC56" w14:textId="77777777" w:rsidTr="002333AE">
        <w:trPr>
          <w:trHeight w:hRule="exact" w:val="602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E773E5B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A0239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814AEA" w14:textId="77777777" w:rsidR="005C5F30" w:rsidRDefault="00E5682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="000152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01523C">
              <w:rPr>
                <w:rFonts w:ascii="Times New Roman" w:hAnsi="Times New Roman" w:cs="Times New Roman"/>
                <w:sz w:val="24"/>
                <w:szCs w:val="24"/>
              </w:rPr>
              <w:t>h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 theoretical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423D9BD" w14:textId="77777777" w:rsidR="00E5682F" w:rsidRDefault="00E5682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hr(lab)</w:t>
            </w:r>
          </w:p>
        </w:tc>
      </w:tr>
      <w:tr w:rsidR="005C5F30" w14:paraId="4CC3C12D" w14:textId="77777777" w:rsidTr="002333AE">
        <w:trPr>
          <w:trHeight w:hRule="exact" w:val="66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E659D5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 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proofErr w:type="gramStart"/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n </w:t>
            </w:r>
            <w:r>
              <w:rPr>
                <w:rFonts w:ascii="Times New Roman" w:hAnsi="Times New Roman" w:cs="Times New Roman"/>
                <w:color w:val="221F1F"/>
                <w:spacing w:val="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</w:t>
            </w:r>
            <w:proofErr w:type="gramEnd"/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 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p w14:paraId="5B51109B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FF6DE87" w14:textId="3E3C8EA3" w:rsidR="005C5F30" w:rsidRDefault="00332E91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5C5F30" w14:paraId="2433E123" w14:textId="77777777" w:rsidTr="002333AE">
        <w:trPr>
          <w:trHeight w:hRule="exact" w:val="52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CD6B6EA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2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5C5F30" w14:paraId="54F7E472" w14:textId="77777777" w:rsidTr="002333AE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50C30B" w14:textId="77777777" w:rsidR="0001523C" w:rsidRDefault="00AF0045" w:rsidP="00E568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1-</w:t>
            </w:r>
            <w:r w:rsidR="00E5682F">
              <w:rPr>
                <w:rFonts w:ascii="Times New Roman" w:hAnsi="Times New Roman" w:cs="Times New Roman"/>
                <w:sz w:val="24"/>
                <w:szCs w:val="24"/>
              </w:rPr>
              <w:t>understanding the fluid behavior in both static and dynamic state</w:t>
            </w:r>
          </w:p>
          <w:p w14:paraId="36577A34" w14:textId="77777777" w:rsidR="00AF0045" w:rsidRDefault="00AF004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3F156760" w14:textId="77777777" w:rsidTr="002333AE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503D529" w14:textId="77777777" w:rsidR="005C5F30" w:rsidRDefault="00AF0045" w:rsidP="00E568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2-</w:t>
            </w:r>
            <w:r w:rsidR="00E5682F">
              <w:rPr>
                <w:rFonts w:ascii="Times New Roman" w:hAnsi="Times New Roman" w:cs="Times New Roman"/>
                <w:sz w:val="24"/>
                <w:szCs w:val="24"/>
              </w:rPr>
              <w:t>fluid flow energy balance calculations</w:t>
            </w:r>
          </w:p>
        </w:tc>
      </w:tr>
      <w:tr w:rsidR="005C5F30" w14:paraId="2E9CB455" w14:textId="77777777" w:rsidTr="002333AE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32BB3C7" w14:textId="77777777" w:rsidR="005C5F30" w:rsidRDefault="00AF0045" w:rsidP="00E568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3-</w:t>
            </w:r>
            <w:r w:rsidR="00E5682F">
              <w:rPr>
                <w:rFonts w:ascii="Times New Roman" w:hAnsi="Times New Roman" w:cs="Times New Roman"/>
                <w:sz w:val="24"/>
                <w:szCs w:val="24"/>
              </w:rPr>
              <w:t>designing of the pipes networking</w:t>
            </w:r>
          </w:p>
        </w:tc>
      </w:tr>
      <w:tr w:rsidR="005C5F30" w14:paraId="53E1EAD2" w14:textId="77777777" w:rsidTr="002333AE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CBEEEF4" w14:textId="77777777" w:rsidR="0001523C" w:rsidRDefault="00AF0045" w:rsidP="00E568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</w:tr>
      <w:tr w:rsidR="005C5F30" w14:paraId="49A2B15C" w14:textId="77777777" w:rsidTr="002333AE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CFA4E83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64A22909" w14:textId="77777777" w:rsidTr="002333AE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7AF1FD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605C8509" w14:textId="77777777" w:rsidTr="002333AE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C0D2BF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3E6CE327" w14:textId="77777777" w:rsidTr="002333AE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68901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253215D" w14:textId="77777777" w:rsidR="005C5F30" w:rsidRDefault="005C5F30" w:rsidP="005C5F30">
      <w:pPr>
        <w:widowControl w:val="0"/>
        <w:autoSpaceDE w:val="0"/>
        <w:autoSpaceDN w:val="0"/>
        <w:adjustRightInd w:val="0"/>
        <w:spacing w:before="5" w:after="0" w:line="180" w:lineRule="exact"/>
        <w:ind w:right="-20"/>
        <w:rPr>
          <w:rFonts w:ascii="Times New Roman" w:hAnsi="Times New Roman" w:cs="Times New Roman"/>
          <w:sz w:val="18"/>
          <w:szCs w:val="18"/>
        </w:rPr>
      </w:pPr>
    </w:p>
    <w:p w14:paraId="7A33D096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30D60899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1E14A409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0" allowOverlap="1" wp14:anchorId="53BAAF54" wp14:editId="3BE516C3">
                <wp:simplePos x="0" y="0"/>
                <wp:positionH relativeFrom="page">
                  <wp:posOffset>715645</wp:posOffset>
                </wp:positionH>
                <wp:positionV relativeFrom="paragraph">
                  <wp:posOffset>-140335</wp:posOffset>
                </wp:positionV>
                <wp:extent cx="6198870" cy="440690"/>
                <wp:effectExtent l="0" t="0" r="0" b="0"/>
                <wp:wrapNone/>
                <wp:docPr id="69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440690"/>
                          <a:chOff x="1127" y="-221"/>
                          <a:chExt cx="9762" cy="694"/>
                        </a:xfrm>
                      </wpg:grpSpPr>
                      <wps:wsp>
                        <wps:cNvPr id="70" name="Rectangle 108"/>
                        <wps:cNvSpPr>
                          <a:spLocks/>
                        </wps:cNvSpPr>
                        <wps:spPr bwMode="auto">
                          <a:xfrm>
                            <a:off x="1157" y="-201"/>
                            <a:ext cx="9702" cy="65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109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110"/>
                        <wps:cNvSpPr>
                          <a:spLocks/>
                        </wps:cNvSpPr>
                        <wps:spPr bwMode="auto">
                          <a:xfrm>
                            <a:off x="1138" y="-210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111"/>
                        <wps:cNvSpPr>
                          <a:spLocks/>
                        </wps:cNvSpPr>
                        <wps:spPr bwMode="auto">
                          <a:xfrm>
                            <a:off x="1147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112"/>
                        <wps:cNvSpPr>
                          <a:spLocks/>
                        </wps:cNvSpPr>
                        <wps:spPr bwMode="auto">
                          <a:xfrm>
                            <a:off x="1138" y="463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113"/>
                        <wps:cNvSpPr>
                          <a:spLocks/>
                        </wps:cNvSpPr>
                        <wps:spPr bwMode="auto">
                          <a:xfrm>
                            <a:off x="10869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D2AA8A" id="Group 107" o:spid="_x0000_s1026" style="position:absolute;margin-left:56.35pt;margin-top:-11.05pt;width:488.1pt;height:34.7pt;z-index:-251655168;mso-position-horizontal-relative:page" coordorigin="1127,-221" coordsize="9762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" o:allowincell="f">
                <v:rect id="Rectangle 108" o:spid="_x0000_s1027" style="position:absolute;left:1157;top:-201;width:9702;height: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h0l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" fillcolor="#a7bede" stroked="f">
                  <v:path arrowok="t"/>
                </v:rect>
                <v:rect id="Rectangle 109" o:spid="_x0000_s1028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" fillcolor="#a7bede" stroked="f">
                  <v:path arrowok="t"/>
                </v:rect>
                <v:shape id="Freeform 110" o:spid="_x0000_s1029" style="position:absolute;left:1138;top:-210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" path="m,l9741,e" filled="f" strokecolor="#4f81bc" strokeweight="1.06pt">
                  <v:path arrowok="t" o:connecttype="custom" o:connectlocs="0,0;9741,0" o:connectangles="0,0"/>
                </v:shape>
                <v:shape id="Freeform 111" o:spid="_x0000_s1030" style="position:absolute;left:1147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AqXwgAAANsAAAAPAAAAZHJzL2Rvd25yZXYueG1sRI9LiwIx&#10;EITvC/6H0IIX0Ywu+B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BxfAqX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v:shape id="Freeform 112" o:spid="_x0000_s1031" style="position:absolute;left:1138;top:463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" path="m,l9741,e" filled="f" strokecolor="#4f81bc" strokeweight=".37392mm">
                  <v:path arrowok="t" o:connecttype="custom" o:connectlocs="0,0;9741,0" o:connectangles="0,0"/>
                </v:shape>
                <v:shape id="Freeform 113" o:spid="_x0000_s1032" style="position:absolute;left:10869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Td4wgAAANsAAAAPAAAAZHJzL2Rvd25yZXYueG1sRI9LiwIx&#10;EITvC/6H0IIX0YzC+h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CR2Td4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9</w:t>
      </w:r>
      <w:proofErr w:type="gramStart"/>
      <w:r>
        <w:rPr>
          <w:rFonts w:ascii="Times New Roman" w:hAnsi="Times New Roman" w:cs="Times New Roman"/>
          <w:color w:val="221F1F"/>
          <w:sz w:val="28"/>
          <w:szCs w:val="28"/>
        </w:rPr>
        <w:t xml:space="preserve">· </w:t>
      </w:r>
      <w:r>
        <w:rPr>
          <w:rFonts w:ascii="Times New Roman" w:hAnsi="Times New Roman" w:cs="Times New Roman"/>
          <w:color w:val="221F1F"/>
          <w:spacing w:val="6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ea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proofErr w:type="gramEnd"/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4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z w:val="28"/>
          <w:szCs w:val="28"/>
        </w:rPr>
        <w:t>,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T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,L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s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h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proofErr w:type="spellEnd"/>
    </w:p>
    <w:p w14:paraId="18E5A791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  <w:sectPr w:rsidR="005C5F30">
          <w:pgSz w:w="11920" w:h="16840"/>
          <w:pgMar w:top="920" w:right="880" w:bottom="280" w:left="1060" w:header="720" w:footer="720" w:gutter="0"/>
          <w:cols w:space="720" w:equalWidth="0">
            <w:col w:w="9980"/>
          </w:cols>
          <w:noEndnote/>
        </w:sectPr>
      </w:pPr>
    </w:p>
    <w:p w14:paraId="3D5A254A" w14:textId="77777777" w:rsidR="005C5F30" w:rsidRDefault="005C5F30" w:rsidP="005C5F30">
      <w:pPr>
        <w:widowControl w:val="0"/>
        <w:autoSpaceDE w:val="0"/>
        <w:autoSpaceDN w:val="0"/>
        <w:adjustRightInd w:val="0"/>
        <w:spacing w:before="5" w:after="0" w:line="90" w:lineRule="exact"/>
        <w:ind w:right="-20"/>
        <w:rPr>
          <w:rFonts w:ascii="Times New Roman" w:hAnsi="Times New Roman" w:cs="Times New Roman"/>
          <w:color w:val="000000"/>
          <w:sz w:val="9"/>
          <w:szCs w:val="9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7456" behindDoc="1" locked="0" layoutInCell="0" allowOverlap="1" wp14:anchorId="5EA70A3C" wp14:editId="49408001">
                <wp:simplePos x="0" y="0"/>
                <wp:positionH relativeFrom="page">
                  <wp:posOffset>790575</wp:posOffset>
                </wp:positionH>
                <wp:positionV relativeFrom="page">
                  <wp:posOffset>7567295</wp:posOffset>
                </wp:positionV>
                <wp:extent cx="6049010" cy="1035685"/>
                <wp:effectExtent l="0" t="0" r="0" b="0"/>
                <wp:wrapNone/>
                <wp:docPr id="63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35685"/>
                          <a:chOff x="1245" y="11917"/>
                          <a:chExt cx="9526" cy="1631"/>
                        </a:xfrm>
                      </wpg:grpSpPr>
                      <wps:wsp>
                        <wps:cNvPr id="64" name="Rectangle 115"/>
                        <wps:cNvSpPr>
                          <a:spLocks/>
                        </wps:cNvSpPr>
                        <wps:spPr bwMode="auto">
                          <a:xfrm>
                            <a:off x="1255" y="11927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116"/>
                        <wps:cNvSpPr>
                          <a:spLocks/>
                        </wps:cNvSpPr>
                        <wps:spPr bwMode="auto">
                          <a:xfrm>
                            <a:off x="1255" y="1225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117"/>
                        <wps:cNvSpPr>
                          <a:spLocks/>
                        </wps:cNvSpPr>
                        <wps:spPr bwMode="auto">
                          <a:xfrm>
                            <a:off x="1255" y="1257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118"/>
                        <wps:cNvSpPr>
                          <a:spLocks/>
                        </wps:cNvSpPr>
                        <wps:spPr bwMode="auto">
                          <a:xfrm>
                            <a:off x="1255" y="1289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119"/>
                        <wps:cNvSpPr>
                          <a:spLocks/>
                        </wps:cNvSpPr>
                        <wps:spPr bwMode="auto">
                          <a:xfrm>
                            <a:off x="1255" y="1321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94F8F7" id="Group 114" o:spid="_x0000_s1026" style="position:absolute;margin-left:62.25pt;margin-top:595.85pt;width:476.3pt;height:81.55pt;z-index:-251649024;mso-position-horizontal-relative:page;mso-position-vertical-relative:page" coordorigin="1245,11917" coordsize="9526,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" o:allowincell="f">
                <v:rect id="Rectangle 115" o:spid="_x0000_s1027" style="position:absolute;left:1255;top:11927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I37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" fillcolor="#a7bede" stroked="f">
                  <v:path arrowok="t"/>
                </v:rect>
                <v:rect id="Rectangle 116" o:spid="_x0000_s1028" style="position:absolute;left:1255;top:1225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Chg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4gW8v4QfIDf/AAAA//8DAFBLAQItABQABgAIAAAAIQDb4fbL7gAAAIUBAAATAAAAAAAAAAAAAAAA&#10;AAAAAABbQ29udGVudF9UeXBlc10ueG1sUEsBAi0AFAAGAAgAAAAhAFr0LFu/AAAAFQEAAAsAAAAA&#10;AAAAAAAAAAAAHwEAAF9yZWxzLy5yZWxzUEsBAi0AFAAGAAgAAAAhAPEQKGDBAAAA2wAAAA8AAAAA&#10;AAAAAAAAAAAABwIAAGRycy9kb3ducmV2LnhtbFBLBQYAAAAAAwADALcAAAD1AgAAAAA=&#10;" fillcolor="#a7bede" stroked="f">
                  <v:path arrowok="t"/>
                </v:rect>
                <v:rect id="Rectangle 117" o:spid="_x0000_s1029" style="position:absolute;left:1255;top:1257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" fillcolor="#a7bede" stroked="f">
                  <v:path arrowok="t"/>
                </v:rect>
                <v:rect id="Rectangle 118" o:spid="_x0000_s1030" style="position:absolute;left:1255;top:1289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" fillcolor="#a7bede" stroked="f">
                  <v:path arrowok="t"/>
                </v:rect>
                <v:rect id="Rectangle 119" o:spid="_x0000_s1031" style="position:absolute;left:1255;top:1321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Yf+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IwNnwJ&#10;P0BuvgAAAP//AwBQSwECLQAUAAYACAAAACEA2+H2y+4AAACFAQAAEwAAAAAAAAAAAAAAAAAAAAAA&#10;W0NvbnRlbnRfVHlwZXNdLnhtbFBLAQItABQABgAIAAAAIQBa9CxbvwAAABUBAAALAAAAAAAAAAAA&#10;AAAAAB8BAABfcmVscy8ucmVsc1BLAQItABQABgAIAAAAIQAfEYf+vAAAANsAAAAPAAAAAAAAAAAA&#10;AAAAAAcCAABkcnMvZG93bnJldi54bWxQSwUGAAAAAAMAAwC3AAAA8A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0" allowOverlap="1" wp14:anchorId="4A7B88E5" wp14:editId="003F8D91">
                <wp:simplePos x="0" y="0"/>
                <wp:positionH relativeFrom="page">
                  <wp:posOffset>790575</wp:posOffset>
                </wp:positionH>
                <wp:positionV relativeFrom="page">
                  <wp:posOffset>6454775</wp:posOffset>
                </wp:positionV>
                <wp:extent cx="6049010" cy="830580"/>
                <wp:effectExtent l="0" t="0" r="0" b="0"/>
                <wp:wrapNone/>
                <wp:docPr id="58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10165"/>
                          <a:chExt cx="9526" cy="1308"/>
                        </a:xfrm>
                      </wpg:grpSpPr>
                      <wps:wsp>
                        <wps:cNvPr id="59" name="Rectangle 121"/>
                        <wps:cNvSpPr>
                          <a:spLocks/>
                        </wps:cNvSpPr>
                        <wps:spPr bwMode="auto">
                          <a:xfrm>
                            <a:off x="1255" y="1017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Rectangle 122"/>
                        <wps:cNvSpPr>
                          <a:spLocks/>
                        </wps:cNvSpPr>
                        <wps:spPr bwMode="auto">
                          <a:xfrm>
                            <a:off x="1255" y="1049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123"/>
                        <wps:cNvSpPr>
                          <a:spLocks/>
                        </wps:cNvSpPr>
                        <wps:spPr bwMode="auto">
                          <a:xfrm>
                            <a:off x="1255" y="10818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Rectangle 124"/>
                        <wps:cNvSpPr>
                          <a:spLocks/>
                        </wps:cNvSpPr>
                        <wps:spPr bwMode="auto">
                          <a:xfrm>
                            <a:off x="1255" y="111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E4B3D3" id="Group 120" o:spid="_x0000_s1026" style="position:absolute;margin-left:62.25pt;margin-top:508.25pt;width:476.3pt;height:65.4pt;z-index:-251650048;mso-position-horizontal-relative:page;mso-position-vertical-relative:page" coordorigin="1245,10165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" o:allowincell="f">
                <v:rect id="Rectangle 121" o:spid="_x0000_s1027" style="position:absolute;left:1255;top:1017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" fillcolor="#a7bede" stroked="f">
                  <v:path arrowok="t"/>
                </v:rect>
                <v:rect id="Rectangle 122" o:spid="_x0000_s1028" style="position:absolute;left:1255;top:1049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4v4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" fillcolor="#a7bede" stroked="f">
                  <v:path arrowok="t"/>
                </v:rect>
                <v:rect id="Rectangle 123" o:spid="_x0000_s1029" style="position:absolute;left:1255;top:10818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" fillcolor="#a7bede" stroked="f">
                  <v:path arrowok="t"/>
                </v:rect>
                <v:rect id="Rectangle 124" o:spid="_x0000_s1030" style="position:absolute;left:1255;top:111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0" allowOverlap="1" wp14:anchorId="21269505" wp14:editId="602FB423">
                <wp:simplePos x="0" y="0"/>
                <wp:positionH relativeFrom="page">
                  <wp:posOffset>790575</wp:posOffset>
                </wp:positionH>
                <wp:positionV relativeFrom="page">
                  <wp:posOffset>4428490</wp:posOffset>
                </wp:positionV>
                <wp:extent cx="6049010" cy="1713865"/>
                <wp:effectExtent l="0" t="0" r="0" b="0"/>
                <wp:wrapNone/>
                <wp:docPr id="48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713865"/>
                          <a:chOff x="1245" y="6974"/>
                          <a:chExt cx="9526" cy="2699"/>
                        </a:xfrm>
                      </wpg:grpSpPr>
                      <wps:wsp>
                        <wps:cNvPr id="49" name="Rectangle 126"/>
                        <wps:cNvSpPr>
                          <a:spLocks/>
                        </wps:cNvSpPr>
                        <wps:spPr bwMode="auto">
                          <a:xfrm>
                            <a:off x="1255" y="6984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Rectangle 127"/>
                        <wps:cNvSpPr>
                          <a:spLocks/>
                        </wps:cNvSpPr>
                        <wps:spPr bwMode="auto">
                          <a:xfrm>
                            <a:off x="1255" y="730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128"/>
                        <wps:cNvSpPr>
                          <a:spLocks/>
                        </wps:cNvSpPr>
                        <wps:spPr bwMode="auto">
                          <a:xfrm>
                            <a:off x="1255" y="763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129"/>
                        <wps:cNvSpPr>
                          <a:spLocks/>
                        </wps:cNvSpPr>
                        <wps:spPr bwMode="auto">
                          <a:xfrm>
                            <a:off x="1255" y="7952"/>
                            <a:ext cx="9505" cy="32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130"/>
                        <wps:cNvSpPr>
                          <a:spLocks/>
                        </wps:cNvSpPr>
                        <wps:spPr bwMode="auto">
                          <a:xfrm>
                            <a:off x="1255" y="8293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131"/>
                        <wps:cNvSpPr>
                          <a:spLocks/>
                        </wps:cNvSpPr>
                        <wps:spPr bwMode="auto">
                          <a:xfrm>
                            <a:off x="1255" y="8554"/>
                            <a:ext cx="9505" cy="26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132"/>
                        <wps:cNvSpPr>
                          <a:spLocks/>
                        </wps:cNvSpPr>
                        <wps:spPr bwMode="auto">
                          <a:xfrm>
                            <a:off x="1255" y="881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133"/>
                        <wps:cNvSpPr>
                          <a:spLocks/>
                        </wps:cNvSpPr>
                        <wps:spPr bwMode="auto">
                          <a:xfrm>
                            <a:off x="1255" y="9080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Rectangle 134"/>
                        <wps:cNvSpPr>
                          <a:spLocks/>
                        </wps:cNvSpPr>
                        <wps:spPr bwMode="auto">
                          <a:xfrm>
                            <a:off x="1255" y="93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E062D8" id="Group 125" o:spid="_x0000_s1026" style="position:absolute;margin-left:62.25pt;margin-top:348.7pt;width:476.3pt;height:134.95pt;z-index:-251651072;mso-position-horizontal-relative:page;mso-position-vertical-relative:page" coordorigin="1245,6974" coordsize="9526,2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" o:allowincell="f">
                <v:rect id="Rectangle 126" o:spid="_x0000_s1027" style="position:absolute;left:1255;top:6984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" fillcolor="#a7bede" stroked="f">
                  <v:path arrowok="t"/>
                </v:rect>
                <v:rect id="Rectangle 127" o:spid="_x0000_s1028" style="position:absolute;left:1255;top:730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0FF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" fillcolor="#a7bede" stroked="f">
                  <v:path arrowok="t"/>
                </v:rect>
                <v:rect id="Rectangle 128" o:spid="_x0000_s1029" style="position:absolute;left:1255;top:763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+Te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" fillcolor="#a7bede" stroked="f">
                  <v:path arrowok="t"/>
                </v:rect>
                <v:rect id="Rectangle 129" o:spid="_x0000_s1030" style="position:absolute;left:1255;top:7952;width:9505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Xq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" fillcolor="#a7bede" stroked="f">
                  <v:path arrowok="t"/>
                </v:rect>
                <v:rect id="Rectangle 130" o:spid="_x0000_s1031" style="position:absolute;left:1255;top:8293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d8y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" fillcolor="#a7bede" stroked="f">
                  <v:path arrowok="t"/>
                </v:rect>
                <v:rect id="Rectangle 131" o:spid="_x0000_s1032" style="position:absolute;left:1255;top:8554;width:950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EdG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n8H7S/gBcvsPAAD//wMAUEsBAi0AFAAGAAgAAAAhANvh9svuAAAAhQEAABMAAAAAAAAAAAAAAAAA&#10;AAAAAFtDb250ZW50X1R5cGVzXS54bWxQSwECLQAUAAYACAAAACEAWvQsW78AAAAVAQAACwAAAAAA&#10;AAAAAAAAAAAfAQAAX3JlbHMvLnJlbHNQSwECLQAUAAYACAAAACEAUDBHRsAAAADbAAAADwAAAAAA&#10;AAAAAAAAAAAHAgAAZHJzL2Rvd25yZXYueG1sUEsFBgAAAAADAAMAtwAAAPQCAAAAAA==&#10;" fillcolor="#a7bede" stroked="f">
                  <v:path arrowok="t"/>
                </v:rect>
                <v:rect id="Rectangle 132" o:spid="_x0000_s1033" style="position:absolute;left:1255;top:881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" fillcolor="#a7bede" stroked="f">
                  <v:path arrowok="t"/>
                </v:rect>
                <v:rect id="Rectangle 133" o:spid="_x0000_s1034" style="position:absolute;left:1255;top:908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nyq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FjG8v4QfIDf/AAAA//8DAFBLAQItABQABgAIAAAAIQDb4fbL7gAAAIUBAAATAAAAAAAAAAAAAAAA&#10;AAAAAABbQ29udGVudF9UeXBlc10ueG1sUEsBAi0AFAAGAAgAAAAhAFr0LFu/AAAAFQEAAAsAAAAA&#10;AAAAAAAAAAAAHwEAAF9yZWxzLy5yZWxzUEsBAi0AFAAGAAgAAAAhAM+ufKrBAAAA2wAAAA8AAAAA&#10;AAAAAAAAAAAABwIAAGRycy9kb3ducmV2LnhtbFBLBQYAAAAAAwADALcAAAD1AgAAAAA=&#10;" fillcolor="#a7bede" stroked="f">
                  <v:path arrowok="t"/>
                </v:rect>
                <v:rect id="Rectangle 134" o:spid="_x0000_s1035" style="position:absolute;left:1255;top:93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0" allowOverlap="1" wp14:anchorId="211E8A58" wp14:editId="2BAE0D77">
                <wp:simplePos x="0" y="0"/>
                <wp:positionH relativeFrom="page">
                  <wp:posOffset>790575</wp:posOffset>
                </wp:positionH>
                <wp:positionV relativeFrom="page">
                  <wp:posOffset>3282950</wp:posOffset>
                </wp:positionV>
                <wp:extent cx="6049010" cy="830580"/>
                <wp:effectExtent l="0" t="0" r="0" b="0"/>
                <wp:wrapNone/>
                <wp:docPr id="43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5170"/>
                          <a:chExt cx="9526" cy="1308"/>
                        </a:xfrm>
                      </wpg:grpSpPr>
                      <wps:wsp>
                        <wps:cNvPr id="44" name="Rectangle 136"/>
                        <wps:cNvSpPr>
                          <a:spLocks/>
                        </wps:cNvSpPr>
                        <wps:spPr bwMode="auto">
                          <a:xfrm>
                            <a:off x="1255" y="518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137"/>
                        <wps:cNvSpPr>
                          <a:spLocks/>
                        </wps:cNvSpPr>
                        <wps:spPr bwMode="auto">
                          <a:xfrm>
                            <a:off x="1255" y="550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138"/>
                        <wps:cNvSpPr>
                          <a:spLocks/>
                        </wps:cNvSpPr>
                        <wps:spPr bwMode="auto">
                          <a:xfrm>
                            <a:off x="1255" y="582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139"/>
                        <wps:cNvSpPr>
                          <a:spLocks/>
                        </wps:cNvSpPr>
                        <wps:spPr bwMode="auto">
                          <a:xfrm>
                            <a:off x="1255" y="6144"/>
                            <a:ext cx="9505" cy="32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A59165" id="Group 135" o:spid="_x0000_s1026" style="position:absolute;margin-left:62.25pt;margin-top:258.5pt;width:476.3pt;height:65.4pt;z-index:-251652096;mso-position-horizontal-relative:page;mso-position-vertical-relative:page" coordorigin="1245,5170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" o:allowincell="f">
                <v:rect id="Rectangle 136" o:spid="_x0000_s1027" style="position:absolute;left:1255;top:518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dGb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H7S/gBcvsPAAD//wMAUEsBAi0AFAAGAAgAAAAhANvh9svuAAAAhQEAABMAAAAAAAAAAAAAAAAA&#10;AAAAAFtDb250ZW50X1R5cGVzXS54bWxQSwECLQAUAAYACAAAACEAWvQsW78AAAAVAQAACwAAAAAA&#10;AAAAAAAAAAAfAQAAX3JlbHMvLnJlbHNQSwECLQAUAAYACAAAACEA1enRm8AAAADbAAAADwAAAAAA&#10;AAAAAAAAAAAHAgAAZHJzL2Rvd25yZXYueG1sUEsFBgAAAAADAAMAtwAAAPQCAAAAAA==&#10;" fillcolor="#a7bede" stroked="f">
                  <v:path arrowok="t"/>
                </v:rect>
                <v:rect id="Rectangle 137" o:spid="_x0000_s1028" style="position:absolute;left:1255;top:550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XQA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P7S/gBcvsPAAD//wMAUEsBAi0AFAAGAAgAAAAhANvh9svuAAAAhQEAABMAAAAAAAAAAAAAAAAA&#10;AAAAAFtDb250ZW50X1R5cGVzXS54bWxQSwECLQAUAAYACAAAACEAWvQsW78AAAAVAQAACwAAAAAA&#10;AAAAAAAAAAAfAQAAX3JlbHMvLnJlbHNQSwECLQAUAAYACAAAACEAuqV0AMAAAADbAAAADwAAAAAA&#10;AAAAAAAAAAAHAgAAZHJzL2Rvd25yZXYueG1sUEsFBgAAAAADAAMAtwAAAPQCAAAAAA==&#10;" fillcolor="#a7bede" stroked="f">
                  <v:path arrowok="t"/>
                </v:rect>
                <v:rect id="Rectangle 138" o:spid="_x0000_s1029" style="position:absolute;left:1255;top:582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+p3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" fillcolor="#a7bede" stroked="f">
                  <v:path arrowok="t"/>
                </v:rect>
                <v:rect id="Rectangle 139" o:spid="_x0000_s1030" style="position:absolute;left:1255;top:6144;width:9505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0" allowOverlap="1" wp14:anchorId="4F474A3F" wp14:editId="7CF83FAE">
                <wp:simplePos x="0" y="0"/>
                <wp:positionH relativeFrom="page">
                  <wp:posOffset>790575</wp:posOffset>
                </wp:positionH>
                <wp:positionV relativeFrom="page">
                  <wp:posOffset>2131695</wp:posOffset>
                </wp:positionV>
                <wp:extent cx="6049010" cy="716915"/>
                <wp:effectExtent l="0" t="0" r="0" b="0"/>
                <wp:wrapNone/>
                <wp:docPr id="38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716915"/>
                          <a:chOff x="1245" y="3357"/>
                          <a:chExt cx="9526" cy="1129"/>
                        </a:xfrm>
                      </wpg:grpSpPr>
                      <wps:wsp>
                        <wps:cNvPr id="39" name="Rectangle 141"/>
                        <wps:cNvSpPr>
                          <a:spLocks/>
                        </wps:cNvSpPr>
                        <wps:spPr bwMode="auto">
                          <a:xfrm>
                            <a:off x="1255" y="33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142"/>
                        <wps:cNvSpPr>
                          <a:spLocks/>
                        </wps:cNvSpPr>
                        <wps:spPr bwMode="auto">
                          <a:xfrm>
                            <a:off x="1255" y="362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143"/>
                        <wps:cNvSpPr>
                          <a:spLocks/>
                        </wps:cNvSpPr>
                        <wps:spPr bwMode="auto">
                          <a:xfrm>
                            <a:off x="1255" y="3890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144"/>
                        <wps:cNvSpPr>
                          <a:spLocks/>
                        </wps:cNvSpPr>
                        <wps:spPr bwMode="auto">
                          <a:xfrm>
                            <a:off x="1255" y="415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9B0E4F" id="Group 140" o:spid="_x0000_s1026" style="position:absolute;margin-left:62.25pt;margin-top:167.85pt;width:476.3pt;height:56.45pt;z-index:-251653120;mso-position-horizontal-relative:page;mso-position-vertical-relative:page" coordorigin="1245,3357" coordsize="9526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" o:allowincell="f">
                <v:rect id="Rectangle 141" o:spid="_x0000_s1027" style="position:absolute;left:1255;top:33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" fillcolor="#a7bede" stroked="f">
                  <v:path arrowok="t"/>
                </v:rect>
                <v:rect id="Rectangle 142" o:spid="_x0000_s1028" style="position:absolute;left:1255;top:362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" fillcolor="#a7bede" stroked="f">
                  <v:path arrowok="t"/>
                </v:rect>
                <v:rect id="Rectangle 143" o:spid="_x0000_s1029" style="position:absolute;left:1255;top:3890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" fillcolor="#a7bede" stroked="f">
                  <v:path arrowok="t"/>
                </v:rect>
                <v:rect id="Rectangle 144" o:spid="_x0000_s1030" style="position:absolute;left:1255;top:415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Ox0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o+Erh/CT9Abm4AAAD//wMAUEsBAi0AFAAGAAgAAAAhANvh9svuAAAAhQEAABMAAAAAAAAAAAAA&#10;AAAAAAAAAFtDb250ZW50X1R5cGVzXS54bWxQSwECLQAUAAYACAAAACEAWvQsW78AAAAVAQAACwAA&#10;AAAAAAAAAAAAAAAfAQAAX3JlbHMvLnJlbHNQSwECLQAUAAYACAAAACEANUzsdMMAAADbAAAADwAA&#10;AAAAAAAAAAAAAAAHAgAAZHJzL2Rvd25yZXYueG1sUEsFBgAAAAADAAMAtwAAAPcCAAAAAA=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0" allowOverlap="1" wp14:anchorId="5AAFEC85" wp14:editId="2A11A354">
                <wp:simplePos x="0" y="0"/>
                <wp:positionH relativeFrom="page">
                  <wp:posOffset>790575</wp:posOffset>
                </wp:positionH>
                <wp:positionV relativeFrom="page">
                  <wp:posOffset>727710</wp:posOffset>
                </wp:positionV>
                <wp:extent cx="6049010" cy="1215390"/>
                <wp:effectExtent l="0" t="0" r="0" b="0"/>
                <wp:wrapNone/>
                <wp:docPr id="30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215390"/>
                          <a:chOff x="1245" y="1146"/>
                          <a:chExt cx="9526" cy="1914"/>
                        </a:xfrm>
                      </wpg:grpSpPr>
                      <wps:wsp>
                        <wps:cNvPr id="31" name="Rectangle 146"/>
                        <wps:cNvSpPr>
                          <a:spLocks/>
                        </wps:cNvSpPr>
                        <wps:spPr bwMode="auto">
                          <a:xfrm>
                            <a:off x="1255" y="1156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47"/>
                        <wps:cNvSpPr>
                          <a:spLocks/>
                        </wps:cNvSpPr>
                        <wps:spPr bwMode="auto">
                          <a:xfrm>
                            <a:off x="1255" y="1418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48"/>
                        <wps:cNvSpPr>
                          <a:spLocks/>
                        </wps:cNvSpPr>
                        <wps:spPr bwMode="auto">
                          <a:xfrm>
                            <a:off x="1255" y="1682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149"/>
                        <wps:cNvSpPr>
                          <a:spLocks/>
                        </wps:cNvSpPr>
                        <wps:spPr bwMode="auto">
                          <a:xfrm>
                            <a:off x="1255" y="1944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150"/>
                        <wps:cNvSpPr>
                          <a:spLocks/>
                        </wps:cNvSpPr>
                        <wps:spPr bwMode="auto">
                          <a:xfrm>
                            <a:off x="1255" y="2205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51"/>
                        <wps:cNvSpPr>
                          <a:spLocks/>
                        </wps:cNvSpPr>
                        <wps:spPr bwMode="auto">
                          <a:xfrm>
                            <a:off x="1255" y="24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152"/>
                        <wps:cNvSpPr>
                          <a:spLocks/>
                        </wps:cNvSpPr>
                        <wps:spPr bwMode="auto">
                          <a:xfrm>
                            <a:off x="1255" y="272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D91364" id="Group 145" o:spid="_x0000_s1026" style="position:absolute;margin-left:62.25pt;margin-top:57.3pt;width:476.3pt;height:95.7pt;z-index:-251654144;mso-position-horizontal-relative:page;mso-position-vertical-relative:page" coordorigin="1245,1146" coordsize="9526,1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" o:allowincell="f">
                <v:rect id="Rectangle 146" o:spid="_x0000_s1027" style="position:absolute;left:1255;top:1156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AF+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E&#10;3y/hB8j1BwAA//8DAFBLAQItABQABgAIAAAAIQDb4fbL7gAAAIUBAAATAAAAAAAAAAAAAAAAAAAA&#10;AABbQ29udGVudF9UeXBlc10ueG1sUEsBAi0AFAAGAAgAAAAhAFr0LFu/AAAAFQEAAAsAAAAAAAAA&#10;AAAAAAAAHwEAAF9yZWxzLy5yZWxzUEsBAi0AFAAGAAgAAAAhAJ2YAX6+AAAA2wAAAA8AAAAAAAAA&#10;AAAAAAAABwIAAGRycy9kb3ducmV2LnhtbFBLBQYAAAAAAwADALcAAADyAgAAAAA=&#10;" fillcolor="#a7bede" stroked="f">
                  <v:path arrowok="t"/>
                </v:rect>
                <v:rect id="Rectangle 147" o:spid="_x0000_s1028" style="position:absolute;left:1255;top:1418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p8J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M&#10;3y/hB8j1BwAA//8DAFBLAQItABQABgAIAAAAIQDb4fbL7gAAAIUBAAATAAAAAAAAAAAAAAAAAAAA&#10;AABbQ29udGVudF9UeXBlc10ueG1sUEsBAi0AFAAGAAgAAAAhAFr0LFu/AAAAFQEAAAsAAAAAAAAA&#10;AAAAAAAAHwEAAF9yZWxzLy5yZWxzUEsBAi0AFAAGAAgAAAAhAG1Knwm+AAAA2wAAAA8AAAAAAAAA&#10;AAAAAAAABwIAAGRycy9kb3ducmV2LnhtbFBLBQYAAAAAAwADALcAAADyAgAAAAA=&#10;" fillcolor="#a7bede" stroked="f">
                  <v:path arrowok="t"/>
                </v:rect>
                <v:rect id="Rectangle 148" o:spid="_x0000_s1029" style="position:absolute;left:1255;top:1682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jqS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C&#10;3y/hB8j1BwAA//8DAFBLAQItABQABgAIAAAAIQDb4fbL7gAAAIUBAAATAAAAAAAAAAAAAAAAAAAA&#10;AABbQ29udGVudF9UeXBlc10ueG1sUEsBAi0AFAAGAAgAAAAhAFr0LFu/AAAAFQEAAAsAAAAAAAAA&#10;AAAAAAAAHwEAAF9yZWxzLy5yZWxzUEsBAi0AFAAGAAgAAAAhAAIGOpK+AAAA2wAAAA8AAAAAAAAA&#10;AAAAAAAABwIAAGRycy9kb3ducmV2LnhtbFBLBQYAAAAAAwADALcAAADyAgAAAAA=&#10;" fillcolor="#a7bede" stroked="f">
                  <v:path arrowok="t"/>
                </v:rect>
                <v:rect id="Rectangle 149" o:spid="_x0000_s1030" style="position:absolute;left:1255;top:1944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" fillcolor="#a7bede" stroked="f">
                  <v:path arrowok="t"/>
                </v:rect>
                <v:rect id="Rectangle 150" o:spid="_x0000_s1031" style="position:absolute;left:1255;top:2205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wd9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K&#10;3y/hB8j1BwAA//8DAFBLAQItABQABgAIAAAAIQDb4fbL7gAAAIUBAAATAAAAAAAAAAAAAAAAAAAA&#10;AABbQ29udGVudF9UeXBlc10ueG1sUEsBAi0AFAAGAAgAAAAhAFr0LFu/AAAAFQEAAAsAAAAAAAAA&#10;AAAAAAAAHwEAAF9yZWxzLy5yZWxzUEsBAi0AFAAGAAgAAAAhAOKjB32+AAAA2wAAAA8AAAAAAAAA&#10;AAAAAAAABwIAAGRycy9kb3ducmV2LnhtbFBLBQYAAAAAAwADALcAAADyAgAAAAA=&#10;" fillcolor="#a7bede" stroked="f">
                  <v:path arrowok="t"/>
                </v:rect>
                <v:rect id="Rectangle 151" o:spid="_x0000_s1032" style="position:absolute;left:1255;top:24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" fillcolor="#a7bede" stroked="f">
                  <v:path arrowok="t"/>
                </v:rect>
                <v:rect id="Rectangle 152" o:spid="_x0000_s1033" style="position:absolute;left:1255;top:272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TyR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fzn4&#10;fgk/QK4/AAAA//8DAFBLAQItABQABgAIAAAAIQDb4fbL7gAAAIUBAAATAAAAAAAAAAAAAAAAAAAA&#10;AABbQ29udGVudF9UeXBlc10ueG1sUEsBAi0AFAAGAAgAAAAhAFr0LFu/AAAAFQEAAAsAAAAAAAAA&#10;AAAAAAAAHwEAAF9yZWxzLy5yZWxzUEsBAi0AFAAGAAgAAAAhAH09PJG+AAAA2wAAAA8AAAAAAAAA&#10;AAAAAAAABwIAAGRycy9kb3ducmV2LnhtbFBLBQYAAAAAAwADALcAAADyAgAAAAA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2"/>
      </w:tblGrid>
      <w:tr w:rsidR="005C5F30" w14:paraId="09AA43DF" w14:textId="77777777" w:rsidTr="00EA7906">
        <w:trPr>
          <w:trHeight w:hRule="exact" w:val="2475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65569E4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EA7906" w:rsidRPr="00061598" w14:paraId="1205F237" w14:textId="77777777" w:rsidTr="00EA7906">
              <w:trPr>
                <w:trHeight w:hRule="exact" w:val="762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55CC19C8" w14:textId="77777777" w:rsidR="00EA7906" w:rsidRPr="0021339C" w:rsidRDefault="00EA7906" w:rsidP="00E5682F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t xml:space="preserve">A1. After completion of the year students should be able to </w:t>
                  </w:r>
                  <w:r w:rsidR="00E5682F">
                    <w:t>design the piping networks</w:t>
                  </w:r>
                </w:p>
              </w:tc>
            </w:tr>
            <w:tr w:rsidR="00EA7906" w14:paraId="6B45E933" w14:textId="77777777" w:rsidTr="00F73C2C">
              <w:trPr>
                <w:trHeight w:hRule="exact" w:val="296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0929D252" w14:textId="77777777" w:rsidR="00EA7906" w:rsidRPr="0021339C" w:rsidRDefault="00EA7906" w:rsidP="00E5682F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2. </w:t>
                  </w:r>
                  <w:r w:rsidR="00E5682F">
                    <w:t xml:space="preserve">Determination of the fluid flow </w:t>
                  </w:r>
                  <w:r w:rsidR="006177CB">
                    <w:t>distribution</w:t>
                  </w:r>
                  <w:r w:rsidR="00E5682F">
                    <w:t xml:space="preserve"> patterns</w:t>
                  </w:r>
                </w:p>
                <w:p w14:paraId="247638F5" w14:textId="77777777" w:rsidR="00EA7906" w:rsidRDefault="00EA7906" w:rsidP="00F73C2C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6673C613" w14:textId="77777777" w:rsidR="00EA7906" w:rsidRPr="00061598" w:rsidRDefault="00EA7906" w:rsidP="00F73C2C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0282B427" w14:textId="77777777" w:rsidR="00EA7906" w:rsidRDefault="00EA7906" w:rsidP="00F73C2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41029BC" w14:textId="77777777" w:rsidR="00EA7906" w:rsidRDefault="00EA7906" w:rsidP="006177CB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3.</w:t>
            </w:r>
            <w:r w:rsidRPr="00466F16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="006177CB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Knowing of the </w:t>
            </w:r>
            <w:proofErr w:type="gramStart"/>
            <w:r w:rsidR="006177CB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all flow</w:t>
            </w:r>
            <w:proofErr w:type="gramEnd"/>
            <w:r w:rsidR="006177CB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measurements devices and equipment</w:t>
            </w:r>
          </w:p>
          <w:p w14:paraId="2B1E0AE8" w14:textId="77777777" w:rsidR="00EA7906" w:rsidRPr="00466F16" w:rsidRDefault="00EA7906" w:rsidP="00EA7906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</w:p>
          <w:p w14:paraId="3A9538A1" w14:textId="77777777" w:rsidR="005C5F30" w:rsidRPr="00EA7906" w:rsidRDefault="005C5F30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14" w:right="7019" w:hanging="70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</w:p>
        </w:tc>
      </w:tr>
      <w:tr w:rsidR="005C5F30" w14:paraId="4E151AFF" w14:textId="77777777" w:rsidTr="00EA7906">
        <w:trPr>
          <w:trHeight w:hRule="exact" w:val="2676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3FA6B2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8ED5FEF" w14:textId="77777777" w:rsidR="00EA7906" w:rsidRDefault="005C5F30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  <w:rPr>
                <w:rFonts w:ascii="Times New Roman" w:hAnsi="Times New Roman" w:cs="Times New Roman"/>
                <w:color w:val="221F1F"/>
                <w:spacing w:val="68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.</w:t>
            </w:r>
          </w:p>
          <w:p w14:paraId="6586001B" w14:textId="77777777" w:rsidR="00EA7906" w:rsidRDefault="006177CB" w:rsidP="006177CB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</w:pPr>
            <w:r>
              <w:t>B</w:t>
            </w:r>
            <w:proofErr w:type="gramStart"/>
            <w:r>
              <w:t>1.Understanding</w:t>
            </w:r>
            <w:proofErr w:type="gramEnd"/>
            <w:r>
              <w:t xml:space="preserve"> the fluid static and dynamic behavior under different conditions</w:t>
            </w:r>
            <w:r w:rsidR="00EA7906">
              <w:t>.</w:t>
            </w:r>
          </w:p>
          <w:p w14:paraId="60BEF30F" w14:textId="77777777" w:rsidR="006177CB" w:rsidRDefault="006177CB" w:rsidP="006177CB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</w:pPr>
          </w:p>
          <w:p w14:paraId="187F6BD4" w14:textId="77777777" w:rsidR="00EA7906" w:rsidRDefault="00EA7906" w:rsidP="006177CB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</w:pPr>
            <w:r>
              <w:t>B</w:t>
            </w:r>
            <w:proofErr w:type="gramStart"/>
            <w:r>
              <w:t>2.</w:t>
            </w:r>
            <w:r w:rsidR="006177CB">
              <w:t>measuring</w:t>
            </w:r>
            <w:proofErr w:type="gramEnd"/>
            <w:r w:rsidR="006177CB">
              <w:t xml:space="preserve"> flowing fluid potential and dynamical energy</w:t>
            </w:r>
          </w:p>
          <w:p w14:paraId="6B5874A3" w14:textId="77777777" w:rsidR="00EA7906" w:rsidRDefault="00EA7906" w:rsidP="006177CB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</w:pPr>
            <w:r>
              <w:t>B</w:t>
            </w:r>
            <w:proofErr w:type="gramStart"/>
            <w:r>
              <w:t>3.</w:t>
            </w:r>
            <w:r w:rsidR="006177CB">
              <w:t>awaring</w:t>
            </w:r>
            <w:proofErr w:type="gramEnd"/>
            <w:r w:rsidR="006177CB">
              <w:t xml:space="preserve"> about the water distribution networks systems</w:t>
            </w:r>
          </w:p>
          <w:p w14:paraId="3B7F7C23" w14:textId="77777777" w:rsidR="00EA7906" w:rsidRDefault="00EA7906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</w:pPr>
          </w:p>
          <w:p w14:paraId="24CA2C59" w14:textId="77777777" w:rsidR="00EA7906" w:rsidRDefault="005C5F30" w:rsidP="00EA790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68"/>
                <w:sz w:val="28"/>
                <w:szCs w:val="28"/>
              </w:rPr>
              <w:t xml:space="preserve"> </w:t>
            </w:r>
          </w:p>
          <w:p w14:paraId="7B141FCE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14" w:lineRule="exact"/>
              <w:ind w:left="532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582BA6DF" w14:textId="77777777" w:rsidTr="002333AE">
        <w:trPr>
          <w:trHeight w:hRule="exact" w:val="533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AB9778A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95" w:after="0" w:line="240" w:lineRule="auto"/>
              <w:ind w:left="517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2AC45A61" w14:textId="77777777" w:rsidTr="002333AE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ADACA1" w14:textId="77777777" w:rsidR="005C5F30" w:rsidRDefault="00F63149" w:rsidP="00B20B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as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cturing ,</w:t>
            </w:r>
            <w:r w:rsidR="00B20B16">
              <w:rPr>
                <w:rFonts w:ascii="Times New Roman" w:hAnsi="Times New Roman" w:cs="Times New Roman"/>
                <w:sz w:val="24"/>
                <w:szCs w:val="24"/>
              </w:rPr>
              <w:t>lab</w:t>
            </w:r>
            <w:proofErr w:type="gramEnd"/>
            <w:r w:rsidR="00B20B16">
              <w:rPr>
                <w:rFonts w:ascii="Times New Roman" w:hAnsi="Times New Roman" w:cs="Times New Roman"/>
                <w:sz w:val="24"/>
                <w:szCs w:val="24"/>
              </w:rPr>
              <w:t xml:space="preserve"> experiments</w:t>
            </w:r>
            <w:r w:rsidR="00DF7238">
              <w:rPr>
                <w:rFonts w:ascii="Times New Roman" w:hAnsi="Times New Roman" w:cs="Times New Roman"/>
                <w:sz w:val="24"/>
                <w:szCs w:val="24"/>
              </w:rPr>
              <w:t>, case</w:t>
            </w:r>
            <w:r w:rsidR="00596A9B">
              <w:rPr>
                <w:rFonts w:ascii="Times New Roman" w:hAnsi="Times New Roman" w:cs="Times New Roman"/>
                <w:sz w:val="24"/>
                <w:szCs w:val="24"/>
              </w:rPr>
              <w:t xml:space="preserve"> studies applications</w:t>
            </w:r>
          </w:p>
        </w:tc>
      </w:tr>
      <w:tr w:rsidR="005C5F30" w14:paraId="35852F9C" w14:textId="77777777" w:rsidTr="002333AE">
        <w:trPr>
          <w:trHeight w:hRule="exact" w:val="49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9CC166D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517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0D8EDCD7" w14:textId="77777777" w:rsidTr="002333AE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804F9C" w14:textId="77777777" w:rsidR="005C5F30" w:rsidRDefault="0001523C" w:rsidP="00B20B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problems</w:t>
            </w:r>
          </w:p>
          <w:p w14:paraId="427AE8A4" w14:textId="77777777" w:rsidR="0001523C" w:rsidRDefault="0001523C" w:rsidP="00596A9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596A9B">
              <w:rPr>
                <w:rFonts w:ascii="Times New Roman" w:hAnsi="Times New Roman" w:cs="Times New Roman"/>
                <w:sz w:val="24"/>
                <w:szCs w:val="24"/>
              </w:rPr>
              <w:t>homeworks</w:t>
            </w:r>
          </w:p>
          <w:p w14:paraId="003BB4AC" w14:textId="77777777" w:rsidR="0001523C" w:rsidRDefault="0001523C" w:rsidP="00B20B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B20B16">
              <w:rPr>
                <w:rFonts w:ascii="Times New Roman" w:hAnsi="Times New Roman" w:cs="Times New Roman"/>
                <w:sz w:val="24"/>
                <w:szCs w:val="24"/>
              </w:rPr>
              <w:t>lab reports</w:t>
            </w:r>
          </w:p>
        </w:tc>
      </w:tr>
      <w:tr w:rsidR="005C5F30" w14:paraId="0D81CF04" w14:textId="77777777" w:rsidTr="00596A9B">
        <w:trPr>
          <w:trHeight w:hRule="exact" w:val="204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CBAD9FB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.</w:t>
            </w:r>
            <w:r>
              <w:rPr>
                <w:rFonts w:ascii="Times New Roman" w:hAnsi="Times New Roman" w:cs="Times New Roman"/>
                <w:color w:val="221F1F"/>
                <w:spacing w:val="49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 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 w:rsidR="00EA69B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:</w:t>
            </w:r>
          </w:p>
          <w:p w14:paraId="67494B07" w14:textId="77777777" w:rsidR="00EA69BC" w:rsidRDefault="00EA69BC" w:rsidP="00B20B16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1</w:t>
            </w:r>
            <w:r w:rsidRPr="00EA69B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to be more aware </w:t>
            </w:r>
            <w:r w:rsidR="00B20B1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fluid behavior</w:t>
            </w:r>
          </w:p>
          <w:p w14:paraId="01D03D97" w14:textId="77777777" w:rsidR="00EA69BC" w:rsidRPr="00EA69BC" w:rsidRDefault="00EA69BC" w:rsidP="00B20B16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proofErr w:type="gramStart"/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2</w:t>
            </w:r>
            <w:r w:rsidRPr="00EA69B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.</w:t>
            </w:r>
            <w:r w:rsidR="00B20B1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knowing</w:t>
            </w:r>
            <w:proofErr w:type="gramEnd"/>
            <w:r w:rsidR="00B20B1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the pipes network operational conditions</w:t>
            </w:r>
          </w:p>
          <w:p w14:paraId="2CD76881" w14:textId="77777777" w:rsidR="00F63149" w:rsidRPr="00EA69BC" w:rsidRDefault="00F63149" w:rsidP="002333AE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left="709" w:right="8517"/>
              <w:jc w:val="both"/>
              <w:rPr>
                <w:rFonts w:asciiTheme="majorBidi" w:hAnsiTheme="majorBidi" w:cstheme="majorBidi"/>
                <w:color w:val="221F1F"/>
                <w:sz w:val="28"/>
                <w:szCs w:val="28"/>
              </w:rPr>
            </w:pPr>
          </w:p>
          <w:p w14:paraId="5ED0DB81" w14:textId="77777777" w:rsidR="005C5F30" w:rsidRDefault="005C5F30" w:rsidP="00596A9B">
            <w:pPr>
              <w:widowControl w:val="0"/>
              <w:autoSpaceDE w:val="0"/>
              <w:autoSpaceDN w:val="0"/>
              <w:adjustRightInd w:val="0"/>
              <w:spacing w:before="4" w:after="0" w:line="320" w:lineRule="exact"/>
              <w:ind w:right="852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4895EFF2" w14:textId="77777777" w:rsidTr="002333AE">
        <w:trPr>
          <w:trHeight w:hRule="exact" w:val="492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7EF763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72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4635F0E4" w14:textId="77777777" w:rsidTr="002333AE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B22EEF5" w14:textId="77777777" w:rsidR="005C5F30" w:rsidRDefault="00EA69BC" w:rsidP="00B20B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B20B16">
              <w:rPr>
                <w:rFonts w:ascii="Times New Roman" w:hAnsi="Times New Roman" w:cs="Times New Roman"/>
                <w:sz w:val="24"/>
                <w:szCs w:val="24"/>
              </w:rPr>
              <w:t>Lecturing ,</w:t>
            </w:r>
            <w:proofErr w:type="gramEnd"/>
            <w:r w:rsidR="00B20B16">
              <w:rPr>
                <w:rFonts w:ascii="Times New Roman" w:hAnsi="Times New Roman" w:cs="Times New Roman"/>
                <w:sz w:val="24"/>
                <w:szCs w:val="24"/>
              </w:rPr>
              <w:t xml:space="preserve"> lab </w:t>
            </w:r>
            <w:proofErr w:type="spellStart"/>
            <w:r w:rsidR="00B20B16">
              <w:rPr>
                <w:rFonts w:ascii="Times New Roman" w:hAnsi="Times New Roman" w:cs="Times New Roman"/>
                <w:sz w:val="24"/>
                <w:szCs w:val="24"/>
              </w:rPr>
              <w:t>expirements</w:t>
            </w:r>
            <w:proofErr w:type="spellEnd"/>
          </w:p>
        </w:tc>
      </w:tr>
      <w:tr w:rsidR="005C5F30" w14:paraId="75DE3280" w14:textId="77777777" w:rsidTr="002333AE">
        <w:trPr>
          <w:trHeight w:hRule="exact" w:val="445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E67240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50" w:after="0" w:line="240" w:lineRule="auto"/>
              <w:ind w:left="72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5C5F30" w14:paraId="2C2F3742" w14:textId="77777777" w:rsidTr="002333AE">
        <w:trPr>
          <w:trHeight w:hRule="exact" w:val="1631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8445268" w14:textId="77777777" w:rsidR="00B20B16" w:rsidRDefault="00B20B16" w:rsidP="00B20B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1A4E01" w14:textId="77777777" w:rsidR="00EA69BC" w:rsidRDefault="00EA69BC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A67AFFA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5C5F30">
          <w:pgSz w:w="11920" w:h="16840"/>
          <w:pgMar w:top="880" w:right="920" w:bottom="280" w:left="1020" w:header="720" w:footer="720" w:gutter="0"/>
          <w:cols w:space="720"/>
          <w:noEndnote/>
        </w:sectPr>
      </w:pPr>
    </w:p>
    <w:p w14:paraId="66D6CADB" w14:textId="77777777" w:rsidR="005C5F30" w:rsidRDefault="005C5F30" w:rsidP="005C5F30">
      <w:pPr>
        <w:widowControl w:val="0"/>
        <w:autoSpaceDE w:val="0"/>
        <w:autoSpaceDN w:val="0"/>
        <w:adjustRightInd w:val="0"/>
        <w:spacing w:before="6" w:after="0" w:line="110" w:lineRule="exact"/>
        <w:ind w:right="-20"/>
        <w:rPr>
          <w:rFonts w:ascii="Times New Roman" w:hAnsi="Times New Roman" w:cs="Times New Roman"/>
          <w:sz w:val="11"/>
          <w:szCs w:val="11"/>
        </w:rPr>
      </w:pPr>
    </w:p>
    <w:p w14:paraId="593126DF" w14:textId="77777777" w:rsidR="005C5F30" w:rsidRDefault="00EA69BC" w:rsidP="005C5F30">
      <w:pPr>
        <w:widowControl w:val="0"/>
        <w:autoSpaceDE w:val="0"/>
        <w:autoSpaceDN w:val="0"/>
        <w:adjustRightInd w:val="0"/>
        <w:spacing w:after="0" w:line="264" w:lineRule="exact"/>
        <w:ind w:left="908" w:right="1704" w:hanging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0" allowOverlap="1" wp14:anchorId="01B38E68" wp14:editId="606AEACB">
                <wp:simplePos x="0" y="0"/>
                <wp:positionH relativeFrom="page">
                  <wp:posOffset>714375</wp:posOffset>
                </wp:positionH>
                <wp:positionV relativeFrom="page">
                  <wp:posOffset>962025</wp:posOffset>
                </wp:positionV>
                <wp:extent cx="6198870" cy="1647825"/>
                <wp:effectExtent l="0" t="0" r="11430" b="9525"/>
                <wp:wrapNone/>
                <wp:docPr id="18" name="Group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1647825"/>
                          <a:chOff x="1127" y="1516"/>
                          <a:chExt cx="9762" cy="1679"/>
                        </a:xfrm>
                      </wpg:grpSpPr>
                      <wps:wsp>
                        <wps:cNvPr id="19" name="Rectangle 154"/>
                        <wps:cNvSpPr>
                          <a:spLocks/>
                        </wps:cNvSpPr>
                        <wps:spPr bwMode="auto">
                          <a:xfrm>
                            <a:off x="1157" y="1535"/>
                            <a:ext cx="9702" cy="163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155"/>
                        <wps:cNvSpPr>
                          <a:spLocks/>
                        </wps:cNvSpPr>
                        <wps:spPr bwMode="auto">
                          <a:xfrm>
                            <a:off x="1255" y="1535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156"/>
                        <wps:cNvSpPr>
                          <a:spLocks/>
                        </wps:cNvSpPr>
                        <wps:spPr bwMode="auto">
                          <a:xfrm>
                            <a:off x="1255" y="1800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7"/>
                        <wps:cNvSpPr>
                          <a:spLocks/>
                        </wps:cNvSpPr>
                        <wps:spPr bwMode="auto">
                          <a:xfrm>
                            <a:off x="1255" y="2061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58"/>
                        <wps:cNvSpPr>
                          <a:spLocks/>
                        </wps:cNvSpPr>
                        <wps:spPr bwMode="auto">
                          <a:xfrm>
                            <a:off x="1255" y="2325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59"/>
                        <wps:cNvSpPr>
                          <a:spLocks/>
                        </wps:cNvSpPr>
                        <wps:spPr bwMode="auto">
                          <a:xfrm>
                            <a:off x="1255" y="2589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60"/>
                        <wps:cNvSpPr>
                          <a:spLocks/>
                        </wps:cNvSpPr>
                        <wps:spPr bwMode="auto">
                          <a:xfrm>
                            <a:off x="1255" y="285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161"/>
                        <wps:cNvSpPr>
                          <a:spLocks/>
                        </wps:cNvSpPr>
                        <wps:spPr bwMode="auto">
                          <a:xfrm>
                            <a:off x="1138" y="1526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62"/>
                        <wps:cNvSpPr>
                          <a:spLocks/>
                        </wps:cNvSpPr>
                        <wps:spPr bwMode="auto">
                          <a:xfrm>
                            <a:off x="1147" y="1535"/>
                            <a:ext cx="0" cy="1640"/>
                          </a:xfrm>
                          <a:custGeom>
                            <a:avLst/>
                            <a:gdLst>
                              <a:gd name="T0" fmla="*/ 0 h 1640"/>
                              <a:gd name="T1" fmla="*/ 1639 h 164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640">
                                <a:moveTo>
                                  <a:pt x="0" y="0"/>
                                </a:moveTo>
                                <a:lnTo>
                                  <a:pt x="0" y="1639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163"/>
                        <wps:cNvSpPr>
                          <a:spLocks/>
                        </wps:cNvSpPr>
                        <wps:spPr bwMode="auto">
                          <a:xfrm>
                            <a:off x="1138" y="3184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64"/>
                        <wps:cNvSpPr>
                          <a:spLocks/>
                        </wps:cNvSpPr>
                        <wps:spPr bwMode="auto">
                          <a:xfrm>
                            <a:off x="10869" y="1535"/>
                            <a:ext cx="0" cy="1640"/>
                          </a:xfrm>
                          <a:custGeom>
                            <a:avLst/>
                            <a:gdLst>
                              <a:gd name="T0" fmla="*/ 0 h 1640"/>
                              <a:gd name="T1" fmla="*/ 1639 h 164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640">
                                <a:moveTo>
                                  <a:pt x="0" y="0"/>
                                </a:moveTo>
                                <a:lnTo>
                                  <a:pt x="0" y="1639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BBCB23" id="Group 153" o:spid="_x0000_s1026" style="position:absolute;margin-left:56.25pt;margin-top:75.75pt;width:488.1pt;height:129.75pt;z-index:-251646976;mso-position-horizontal-relative:page;mso-position-vertical-relative:page" coordorigin="1127,1516" coordsize="9762,16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" o:allowincell="f">
                <v:rect id="Rectangle 154" o:spid="_x0000_s1027" style="position:absolute;left:1157;top:1535;width:9702;height:1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" fillcolor="#a7bede" stroked="f">
                  <v:path arrowok="t"/>
                </v:rect>
                <v:rect id="Rectangle 155" o:spid="_x0000_s1028" style="position:absolute;left:1255;top:153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TI4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" fillcolor="#a7bede" stroked="f">
                  <v:path arrowok="t"/>
                </v:rect>
                <v:rect id="Rectangle 156" o:spid="_x0000_s1029" style="position:absolute;left:1255;top:180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Zej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" fillcolor="#a7bede" stroked="f">
                  <v:path arrowok="t"/>
                </v:rect>
                <v:rect id="Rectangle 157" o:spid="_x0000_s1030" style="position:absolute;left:1255;top:2061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" fillcolor="#a7bede" stroked="f">
                  <v:path arrowok="t"/>
                </v:rect>
                <v:rect id="Rectangle 158" o:spid="_x0000_s1031" style="position:absolute;left:1255;top:232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6x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" fillcolor="#a7bede" stroked="f">
                  <v:path arrowok="t"/>
                </v:rect>
                <v:rect id="Rectangle 159" o:spid="_x0000_s1032" style="position:absolute;left:1255;top:2589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jQ7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qSD7h/CT9Abm4AAAD//wMAUEsBAi0AFAAGAAgAAAAhANvh9svuAAAAhQEAABMAAAAAAAAAAAAA&#10;AAAAAAAAAFtDb250ZW50X1R5cGVzXS54bWxQSwECLQAUAAYACAAAACEAWvQsW78AAAAVAQAACwAA&#10;AAAAAAAAAAAAAAAfAQAAX3JlbHMvLnJlbHNQSwECLQAUAAYACAAAACEACDY0O8MAAADbAAAADwAA&#10;AAAAAAAAAAAAAAAHAgAAZHJzL2Rvd25yZXYueG1sUEsFBgAAAAADAAMAtwAAAPcCAAAAAA==&#10;" fillcolor="#a7bede" stroked="f">
                  <v:path arrowok="t"/>
                </v:rect>
                <v:rect id="Rectangle 160" o:spid="_x0000_s1033" style="position:absolute;left:1255;top:285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pGg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" fillcolor="#a7bede" stroked="f">
                  <v:path arrowok="t"/>
                </v:rect>
                <v:shape id="Freeform 161" o:spid="_x0000_s1034" style="position:absolute;left:1138;top:1526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" path="m,l9741,e" filled="f" strokecolor="#4f81bc" strokeweight="1.06pt">
                  <v:path arrowok="t" o:connecttype="custom" o:connectlocs="0,0;9741,0" o:connectangles="0,0"/>
                </v:shape>
                <v:shape id="Freeform 162" o:spid="_x0000_s1035" style="position:absolute;left:1147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" path="m,l,1639e" filled="f" strokecolor="#4f81bc" strokeweight="1.06pt">
                  <v:path arrowok="t" o:connecttype="custom" o:connectlocs="0,0;0,1639" o:connectangles="0,0"/>
                </v:shape>
                <v:shape id="Freeform 163" o:spid="_x0000_s1036" style="position:absolute;left:1138;top:3184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" path="m,l9741,e" filled="f" strokecolor="#4f81bc" strokeweight="1.06pt">
                  <v:path arrowok="t" o:connecttype="custom" o:connectlocs="0,0;9741,0" o:connectangles="0,0"/>
                </v:shape>
                <v:shape id="Freeform 164" o:spid="_x0000_s1037" style="position:absolute;left:10869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" path="m,l,1639e" filled="f" strokecolor="#4f81bc" strokeweight="1.06pt">
                  <v:path arrowok="t" o:connecttype="custom" o:connectlocs="0,0;0,1639" o:connectangles="0,0"/>
                </v:shape>
                <w10:wrap anchorx="page" anchory="page"/>
              </v:group>
            </w:pict>
          </mc:Fallback>
        </mc:AlternateConten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.</w:t>
      </w:r>
      <w:r w:rsidR="005C5F30"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G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er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d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s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f</w:t>
      </w:r>
      <w:r>
        <w:rPr>
          <w:rFonts w:ascii="Times New Roman" w:hAnsi="Times New Roman" w:cs="Times New Roman"/>
          <w:color w:val="221F1F"/>
          <w:sz w:val="28"/>
          <w:szCs w:val="28"/>
        </w:rPr>
        <w:t>er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d </w:t>
      </w:r>
      <w:proofErr w:type="gramStart"/>
      <w:r>
        <w:rPr>
          <w:rFonts w:ascii="Times New Roman" w:hAnsi="Times New Roman" w:cs="Times New Roman"/>
          <w:color w:val="221F1F"/>
          <w:sz w:val="28"/>
          <w:szCs w:val="28"/>
        </w:rPr>
        <w:t>skills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(</w:t>
      </w:r>
      <w:proofErr w:type="gramEnd"/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ot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 xml:space="preserve">er 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s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k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s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o em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y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il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y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 xml:space="preserve">d  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r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2"/>
          <w:sz w:val="28"/>
          <w:szCs w:val="28"/>
        </w:rPr>
        <w:t xml:space="preserve"> 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d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 w:rsidR="005C5F30"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me</w:t>
      </w:r>
      <w:r w:rsidR="005C5F30"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 w:rsidR="005C5F30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5C5F30">
        <w:rPr>
          <w:rFonts w:ascii="Times New Roman" w:hAnsi="Times New Roman" w:cs="Times New Roman"/>
          <w:color w:val="221F1F"/>
          <w:sz w:val="28"/>
          <w:szCs w:val="28"/>
        </w:rPr>
        <w:t>)</w:t>
      </w:r>
    </w:p>
    <w:p w14:paraId="4DAD27C1" w14:textId="77777777" w:rsidR="00EA69BC" w:rsidRDefault="00EA69BC" w:rsidP="00EA69BC">
      <w:pPr>
        <w:widowControl w:val="0"/>
        <w:autoSpaceDE w:val="0"/>
        <w:autoSpaceDN w:val="0"/>
        <w:adjustRightInd w:val="0"/>
        <w:spacing w:after="0" w:line="264" w:lineRule="exact"/>
        <w:ind w:left="908" w:right="1704" w:hanging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D1.</w:t>
      </w:r>
      <w:r w:rsidRPr="00EA69BC">
        <w:rPr>
          <w:rFonts w:ascii="Times New Roman" w:hAnsi="Times New Roman" w:cs="Times New Roman"/>
          <w:sz w:val="24"/>
          <w:szCs w:val="24"/>
        </w:rPr>
        <w:t xml:space="preserve"> </w:t>
      </w:r>
      <w:r w:rsidRPr="00D9078F">
        <w:rPr>
          <w:rFonts w:ascii="Times New Roman" w:hAnsi="Times New Roman" w:cs="Times New Roman"/>
          <w:sz w:val="24"/>
          <w:szCs w:val="24"/>
        </w:rPr>
        <w:t xml:space="preserve">Improve their </w:t>
      </w:r>
      <w:r>
        <w:rPr>
          <w:rFonts w:ascii="Times New Roman" w:hAnsi="Times New Roman" w:cs="Times New Roman"/>
          <w:sz w:val="24"/>
          <w:szCs w:val="24"/>
        </w:rPr>
        <w:t>knowledge, awareness, motive and</w:t>
      </w:r>
      <w:r w:rsidRPr="00D9078F">
        <w:rPr>
          <w:rFonts w:ascii="Times New Roman" w:hAnsi="Times New Roman" w:cs="Times New Roman"/>
          <w:sz w:val="24"/>
          <w:szCs w:val="24"/>
        </w:rPr>
        <w:t xml:space="preserve"> skills for </w:t>
      </w:r>
      <w:r>
        <w:rPr>
          <w:rFonts w:ascii="Times New Roman" w:hAnsi="Times New Roman" w:cs="Times New Roman"/>
          <w:sz w:val="24"/>
          <w:szCs w:val="24"/>
        </w:rPr>
        <w:t>environmental</w:t>
      </w:r>
      <w:r w:rsidRPr="00D9078F">
        <w:rPr>
          <w:rFonts w:ascii="Times New Roman" w:hAnsi="Times New Roman" w:cs="Times New Roman"/>
          <w:sz w:val="24"/>
          <w:szCs w:val="24"/>
        </w:rPr>
        <w:t xml:space="preserve"> management</w:t>
      </w:r>
    </w:p>
    <w:p w14:paraId="06DB02CA" w14:textId="77777777" w:rsidR="00EA69BC" w:rsidRDefault="00EA69BC" w:rsidP="00EA69BC">
      <w:pPr>
        <w:widowControl w:val="0"/>
        <w:autoSpaceDE w:val="0"/>
        <w:autoSpaceDN w:val="0"/>
        <w:adjustRightInd w:val="0"/>
        <w:spacing w:after="0" w:line="264" w:lineRule="exact"/>
        <w:ind w:left="908" w:right="1704" w:hanging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D</w:t>
      </w:r>
      <w:proofErr w:type="gramStart"/>
      <w:r>
        <w:rPr>
          <w:rFonts w:ascii="Times New Roman" w:hAnsi="Times New Roman" w:cs="Times New Roman"/>
          <w:color w:val="000000"/>
          <w:sz w:val="28"/>
          <w:szCs w:val="28"/>
        </w:rPr>
        <w:t>2.learning</w:t>
      </w:r>
      <w:proofErr w:type="gram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how to be good decision makers regarding any action related to environmental problems</w:t>
      </w:r>
    </w:p>
    <w:p w14:paraId="1B06B389" w14:textId="77777777" w:rsidR="006E4ADB" w:rsidRDefault="006E4ADB" w:rsidP="00EA69BC">
      <w:pPr>
        <w:widowControl w:val="0"/>
        <w:autoSpaceDE w:val="0"/>
        <w:autoSpaceDN w:val="0"/>
        <w:adjustRightInd w:val="0"/>
        <w:spacing w:after="0" w:line="264" w:lineRule="exact"/>
        <w:ind w:left="908" w:right="1704" w:hanging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D3. Learn how to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8"/>
          <w:szCs w:val="28"/>
        </w:rPr>
        <w:t>make,EMP</w:t>
      </w:r>
      <w:proofErr w:type="gramEnd"/>
      <w:r>
        <w:rPr>
          <w:rFonts w:ascii="Times New Roman" w:hAnsi="Times New Roman" w:cs="Times New Roman"/>
          <w:color w:val="000000"/>
          <w:sz w:val="28"/>
          <w:szCs w:val="28"/>
        </w:rPr>
        <w:t>,ESIA,WQI,AQI,RAR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>, environmental monitoring and auditing</w:t>
      </w:r>
    </w:p>
    <w:p w14:paraId="6B22526D" w14:textId="77777777" w:rsidR="00EA69BC" w:rsidRPr="00EA69BC" w:rsidRDefault="00EA69BC" w:rsidP="00EA69BC">
      <w:pPr>
        <w:widowControl w:val="0"/>
        <w:autoSpaceDE w:val="0"/>
        <w:autoSpaceDN w:val="0"/>
        <w:adjustRightInd w:val="0"/>
        <w:spacing w:after="0" w:line="264" w:lineRule="exact"/>
        <w:ind w:left="723" w:right="9032"/>
        <w:jc w:val="both"/>
        <w:rPr>
          <w:rFonts w:ascii="Times New Roman" w:hAnsi="Times New Roman" w:cs="Times New Roman"/>
          <w:color w:val="221F1F"/>
          <w:spacing w:val="1"/>
          <w:sz w:val="28"/>
          <w:szCs w:val="28"/>
        </w:rPr>
      </w:pPr>
    </w:p>
    <w:p w14:paraId="1EC120A0" w14:textId="77777777" w:rsidR="005C5F30" w:rsidRDefault="005C5F30" w:rsidP="005C5F30">
      <w:pPr>
        <w:widowControl w:val="0"/>
        <w:autoSpaceDE w:val="0"/>
        <w:autoSpaceDN w:val="0"/>
        <w:adjustRightInd w:val="0"/>
        <w:spacing w:before="10" w:after="0" w:line="130" w:lineRule="exact"/>
        <w:ind w:right="-20"/>
        <w:rPr>
          <w:rFonts w:ascii="Times New Roman" w:hAnsi="Times New Roman" w:cs="Times New Roman"/>
          <w:color w:val="000000"/>
          <w:sz w:val="13"/>
          <w:szCs w:val="13"/>
        </w:rPr>
      </w:pPr>
    </w:p>
    <w:p w14:paraId="720D6BDE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07F02A60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35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1080"/>
        <w:gridCol w:w="895"/>
        <w:gridCol w:w="3119"/>
        <w:gridCol w:w="1559"/>
        <w:gridCol w:w="1989"/>
      </w:tblGrid>
      <w:tr w:rsidR="005C5F30" w14:paraId="5A0A5447" w14:textId="77777777" w:rsidTr="002333AE">
        <w:trPr>
          <w:trHeight w:hRule="exact" w:val="556"/>
        </w:trPr>
        <w:tc>
          <w:tcPr>
            <w:tcW w:w="9722" w:type="dxa"/>
            <w:gridSpan w:val="6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39648C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57726144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0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5C5F30" w14:paraId="1C9C33FD" w14:textId="77777777" w:rsidTr="00A112D3">
        <w:trPr>
          <w:trHeight w:hRule="exact" w:val="110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9501B2E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2FA96C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W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ek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C837BC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B30A90E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1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44D27286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2" w:after="0" w:line="28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8806302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4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06325E2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06B126FF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0" w:right="236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Un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o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2"/>
                <w:w w:val="98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w w:val="98"/>
                <w:sz w:val="28"/>
                <w:szCs w:val="28"/>
              </w:rPr>
              <w:t>r</w:t>
            </w:r>
          </w:p>
          <w:p w14:paraId="5531BA96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03" w:right="4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ic</w:t>
            </w:r>
            <w:r>
              <w:rPr>
                <w:rFonts w:ascii="Times New Roman" w:hAnsi="Times New Roman" w:cs="Times New Roman"/>
                <w:color w:val="221F1F"/>
                <w:spacing w:val="-17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FCFDDF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14822B0A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5" w:right="32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</w:p>
          <w:p w14:paraId="60B9D302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0" w:lineRule="exact"/>
              <w:ind w:left="416" w:right="38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3E0CC4A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720A278B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6" w:right="432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</w:p>
          <w:p w14:paraId="0A9BF89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85" w:right="6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</w:p>
        </w:tc>
      </w:tr>
      <w:tr w:rsidR="005C5F30" w14:paraId="41A75534" w14:textId="77777777" w:rsidTr="00A112D3">
        <w:trPr>
          <w:trHeight w:hRule="exact" w:val="850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832BCE" w14:textId="77777777" w:rsidR="005C5F30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6344ED5" w14:textId="77777777" w:rsidR="005C5F30" w:rsidRDefault="00B20B1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FC128C8" w14:textId="77777777" w:rsidR="005C5F30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id properties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0464D9C" w14:textId="77777777" w:rsidR="005C5F30" w:rsidRDefault="00C368F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lanation</w:t>
            </w:r>
            <w:r w:rsidR="00CB3A43">
              <w:rPr>
                <w:rFonts w:ascii="Times New Roman" w:hAnsi="Times New Roman" w:cs="Times New Roman"/>
                <w:sz w:val="24"/>
                <w:szCs w:val="24"/>
              </w:rPr>
              <w:t xml:space="preserve"> of the properties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41C220D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6533866" w14:textId="77777777" w:rsidR="005C5F30" w:rsidRDefault="008003A4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5C5F30" w14:paraId="12BFA12C" w14:textId="77777777" w:rsidTr="00A112D3">
        <w:trPr>
          <w:trHeight w:hRule="exact" w:val="834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4B7C95EA" w14:textId="77777777" w:rsidR="005C5F30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5900CAD" w14:textId="77777777" w:rsidR="005C5F30" w:rsidRDefault="00B20B1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0242F416" w14:textId="77777777" w:rsidR="005C5F30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ic fluid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9A9C0C" w14:textId="77777777" w:rsidR="005C5F30" w:rsidRDefault="00C368F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ic pressure exerted on fluid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0F617113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83BA1EC" w14:textId="77777777" w:rsidR="005C5F30" w:rsidRDefault="008003A4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5C5F30" w14:paraId="700A4740" w14:textId="77777777" w:rsidTr="00A112D3">
        <w:trPr>
          <w:trHeight w:hRule="exact" w:val="562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C96BE91" w14:textId="77777777" w:rsidR="005C5F30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E19B99D" w14:textId="77777777" w:rsidR="005C5F30" w:rsidRDefault="00B20B1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BF275F4" w14:textId="77777777" w:rsidR="005C5F30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ic fluid pressure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FA3FB23" w14:textId="77777777" w:rsidR="005C5F30" w:rsidRDefault="00C368F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d.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0E66453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1A3B2AC" w14:textId="77777777" w:rsidR="005C5F30" w:rsidRDefault="008003A4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5C5F30" w14:paraId="6F1B7445" w14:textId="77777777" w:rsidTr="00A112D3">
        <w:trPr>
          <w:trHeight w:hRule="exact" w:val="112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55C4920" w14:textId="77777777" w:rsidR="005C5F30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06E3999" w14:textId="77777777" w:rsidR="005C5F30" w:rsidRDefault="00B20B1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FA48EC8" w14:textId="77777777" w:rsidR="005C5F30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ces on the submerged surfaces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7064D38" w14:textId="77777777" w:rsidR="005C5F30" w:rsidRDefault="00C368F4" w:rsidP="00C337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lculation of </w:t>
            </w:r>
            <w:r w:rsidR="00993666">
              <w:rPr>
                <w:rFonts w:ascii="Times New Roman" w:hAnsi="Times New Roman" w:cs="Times New Roman"/>
                <w:sz w:val="24"/>
                <w:szCs w:val="24"/>
              </w:rPr>
              <w:t xml:space="preserve">the forces exerted on </w:t>
            </w:r>
            <w:proofErr w:type="gramStart"/>
            <w:r w:rsidR="00993666">
              <w:rPr>
                <w:rFonts w:ascii="Times New Roman" w:hAnsi="Times New Roman" w:cs="Times New Roman"/>
                <w:sz w:val="24"/>
                <w:szCs w:val="24"/>
              </w:rPr>
              <w:t>pumps ,</w:t>
            </w:r>
            <w:proofErr w:type="spellStart"/>
            <w:r w:rsidR="00993666">
              <w:rPr>
                <w:rFonts w:ascii="Times New Roman" w:hAnsi="Times New Roman" w:cs="Times New Roman"/>
                <w:sz w:val="24"/>
                <w:szCs w:val="24"/>
              </w:rPr>
              <w:t>valves</w:t>
            </w:r>
            <w:proofErr w:type="gramEnd"/>
            <w:r w:rsidR="00993666">
              <w:rPr>
                <w:rFonts w:ascii="Times New Roman" w:hAnsi="Times New Roman" w:cs="Times New Roman"/>
                <w:sz w:val="24"/>
                <w:szCs w:val="24"/>
              </w:rPr>
              <w:t>,pipes</w:t>
            </w:r>
            <w:proofErr w:type="spellEnd"/>
            <w:r w:rsidR="006E4A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7CD50E3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A4CB64" w14:textId="77777777" w:rsidR="005C5F30" w:rsidRDefault="008003A4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6159BF" w14:paraId="09D90902" w14:textId="77777777" w:rsidTr="00A112D3">
        <w:trPr>
          <w:trHeight w:hRule="exact" w:val="572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487D12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F2D4B5" w14:textId="77777777" w:rsidR="006159BF" w:rsidRDefault="00B20B1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CD7144B" w14:textId="77777777" w:rsidR="006159BF" w:rsidRDefault="00CB3A43">
            <w:r>
              <w:rPr>
                <w:rFonts w:ascii="Times New Roman" w:hAnsi="Times New Roman" w:cs="Times New Roman"/>
                <w:sz w:val="24"/>
                <w:szCs w:val="24"/>
              </w:rPr>
              <w:t>Curved surfaces</w:t>
            </w:r>
            <w:r w:rsidR="006159BF" w:rsidRPr="00FC2D4F">
              <w:rPr>
                <w:rFonts w:ascii="Times New Roman" w:hAnsi="Times New Roman" w:cs="Times New Roman"/>
                <w:sz w:val="24"/>
                <w:szCs w:val="24"/>
              </w:rPr>
              <w:t xml:space="preserve"> structure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327ADB" w14:textId="77777777" w:rsidR="006159BF" w:rsidRDefault="0099366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nt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59FF5D5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4A6B0CB" w14:textId="77777777" w:rsidR="006159BF" w:rsidRDefault="006159BF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6159BF" w14:paraId="0BDBF378" w14:textId="77777777" w:rsidTr="00A112D3">
        <w:trPr>
          <w:trHeight w:hRule="exact" w:val="850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63B3A1C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93140B5" w14:textId="77777777" w:rsidR="006159BF" w:rsidRDefault="00B20B1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418C0EE2" w14:textId="77777777" w:rsidR="006159BF" w:rsidRDefault="00CB3A43"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ssur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asurmen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vices</w:t>
            </w:r>
            <w:r w:rsidR="006159BF" w:rsidRPr="00FC2D4F">
              <w:rPr>
                <w:rFonts w:ascii="Times New Roman" w:hAnsi="Times New Roman" w:cs="Times New Roman"/>
                <w:sz w:val="24"/>
                <w:szCs w:val="24"/>
              </w:rPr>
              <w:t xml:space="preserve"> structure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523D79B" w14:textId="77777777" w:rsidR="006159BF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iezometer,U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tube,manometers</w:t>
            </w:r>
            <w:proofErr w:type="spellEnd"/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B13378A" w14:textId="77777777" w:rsidR="006159BF" w:rsidRDefault="006159BF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B4687FD" w14:textId="77777777" w:rsidR="006159BF" w:rsidRDefault="006159BF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5C5F30" w14:paraId="4536D2CB" w14:textId="77777777" w:rsidTr="00A112D3">
        <w:trPr>
          <w:trHeight w:hRule="exact" w:val="84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017EE21" w14:textId="77777777" w:rsidR="005C5F30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172FEC" w14:textId="77777777" w:rsidR="005C5F30" w:rsidRDefault="00DF7238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1963298" w14:textId="77777777" w:rsidR="005C5F30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mensional analysis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A1FE476" w14:textId="77777777" w:rsidR="005C5F30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ase  study</w:t>
            </w:r>
            <w:proofErr w:type="gramEnd"/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48C4FD2" w14:textId="77777777" w:rsidR="005C5F30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5DEF3AC" w14:textId="77777777" w:rsidR="005C5F30" w:rsidRDefault="008003A4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8003A4" w14:paraId="168CAF49" w14:textId="77777777" w:rsidTr="00A112D3">
        <w:trPr>
          <w:trHeight w:hRule="exact" w:val="44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3419042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481E00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AB3C0AA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ale up units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CF30B5A" w14:textId="77777777" w:rsidR="008003A4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307747C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00C6508" w14:textId="77777777" w:rsidR="008003A4" w:rsidRDefault="008003A4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01B850EB" w14:textId="77777777" w:rsidTr="00A112D3">
        <w:trPr>
          <w:trHeight w:hRule="exact" w:val="682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E2D5305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BD6B5F1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70EB133" w14:textId="77777777" w:rsidR="008003A4" w:rsidRDefault="00CB3A43" w:rsidP="00CB3A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id flow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0B26B" w14:textId="77777777" w:rsidR="008003A4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id flow dynamics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AB971E2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52E217" w14:textId="77777777" w:rsidR="008003A4" w:rsidRDefault="008003A4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8003A4" w14:paraId="2E1B4D93" w14:textId="77777777" w:rsidTr="00A112D3">
        <w:trPr>
          <w:trHeight w:hRule="exact" w:val="44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7050291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6403B30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92B67FE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inuity eq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1416705" w14:textId="77777777" w:rsidR="008003A4" w:rsidRDefault="00A112D3" w:rsidP="00C337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d.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1A0C4C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356A597" w14:textId="77777777" w:rsidR="008003A4" w:rsidRDefault="008003A4" w:rsidP="00E151B6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1B670654" w14:textId="77777777" w:rsidTr="00A112D3">
        <w:trPr>
          <w:trHeight w:hRule="exact" w:val="826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87BD153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11A3D95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6B97491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ergy eq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3B9A6D4" w14:textId="77777777" w:rsidR="008003A4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no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q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4421025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724251" w14:textId="77777777" w:rsidR="008003A4" w:rsidRDefault="008003A4" w:rsidP="00A112D3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8003A4" w14:paraId="54FF3787" w14:textId="77777777" w:rsidTr="00A112D3">
        <w:trPr>
          <w:trHeight w:hRule="exact" w:val="616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6A8361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33F094A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45428AF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mentum eq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A9A263" w14:textId="77777777" w:rsidR="008003A4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ton eq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5C75728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B674CEF" w14:textId="77777777" w:rsidR="008003A4" w:rsidRDefault="008003A4" w:rsidP="00A112D3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8003A4" w14:paraId="6E50FCE2" w14:textId="77777777" w:rsidTr="00A112D3">
        <w:trPr>
          <w:trHeight w:hRule="exact" w:val="66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E02138D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0B4FC71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4523F7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jor head losses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98174F4" w14:textId="77777777" w:rsidR="008003A4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rcy eq.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6706D4A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21D6FA5" w14:textId="77777777" w:rsidR="008003A4" w:rsidRDefault="008003A4" w:rsidP="00A112D3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112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003A4" w14:paraId="75B1453B" w14:textId="77777777" w:rsidTr="00A112D3">
        <w:trPr>
          <w:trHeight w:hRule="exact" w:val="443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025254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1D2D77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2661CF9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 losses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2726821" w14:textId="77777777" w:rsidR="008003A4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ning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ez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ulas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119495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F7DBC65" w14:textId="77777777" w:rsidR="008003A4" w:rsidRDefault="008003A4" w:rsidP="00E151B6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iscussions</w:t>
            </w:r>
          </w:p>
        </w:tc>
      </w:tr>
      <w:tr w:rsidR="008003A4" w14:paraId="7390863C" w14:textId="77777777" w:rsidTr="00A112D3">
        <w:trPr>
          <w:trHeight w:hRule="exact" w:val="107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CB9E0C5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1F0B49D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4DDD14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low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asurmen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vices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270D6C" w14:textId="77777777" w:rsidR="008003A4" w:rsidRPr="00C337D3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Venture </w:t>
            </w:r>
            <w:proofErr w:type="spellStart"/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meter,pitot</w:t>
            </w:r>
            <w:proofErr w:type="spellEnd"/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ube, orifice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3ADB2C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5F71941" w14:textId="77777777" w:rsidR="008003A4" w:rsidRDefault="008003A4" w:rsidP="00A112D3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8003A4" w14:paraId="3ECBA024" w14:textId="77777777" w:rsidTr="00A112D3">
        <w:trPr>
          <w:trHeight w:hRule="exact" w:val="107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7AB1C6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002A3B7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04F7275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e tanks problems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E6B737" w14:textId="77777777" w:rsidR="008003A4" w:rsidRPr="00C337D3" w:rsidRDefault="00A112D3" w:rsidP="00A112D3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b/>
                <w:bCs/>
                <w:color w:val="202122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b/>
                <w:bCs/>
                <w:color w:val="202122"/>
                <w:sz w:val="24"/>
                <w:szCs w:val="24"/>
                <w:shd w:val="clear" w:color="auto" w:fill="FFFFFF"/>
              </w:rPr>
              <w:t>Case study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80F821D" w14:textId="77777777" w:rsidR="008003A4" w:rsidRDefault="008003A4">
            <w:r w:rsidRPr="005D08E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FF50CD" w14:textId="77777777" w:rsidR="008003A4" w:rsidRDefault="008003A4" w:rsidP="00A112D3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8003A4" w14:paraId="4EF49733" w14:textId="77777777" w:rsidTr="00A112D3">
        <w:trPr>
          <w:trHeight w:hRule="exact" w:val="107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4CB4C7D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6420EDC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F40D148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work design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4A99C50" w14:textId="77777777" w:rsidR="008003A4" w:rsidRPr="00C337D3" w:rsidRDefault="00A112D3" w:rsidP="00A112D3">
            <w:pPr>
              <w:shd w:val="clear" w:color="auto" w:fill="FFFFFF"/>
              <w:spacing w:before="100" w:beforeAutospacing="1" w:after="24" w:line="240" w:lineRule="auto"/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  <w:t>Hardy cross method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9DE64C7" w14:textId="77777777" w:rsidR="008003A4" w:rsidRDefault="008003A4">
            <w:r w:rsidRPr="00ED179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3CD1D94" w14:textId="77777777" w:rsidR="008003A4" w:rsidRDefault="008003A4" w:rsidP="00A112D3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8003A4" w14:paraId="3A83505B" w14:textId="77777777" w:rsidTr="00A112D3">
        <w:trPr>
          <w:trHeight w:hRule="exact" w:val="1078"/>
        </w:trPr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859509A" w14:textId="77777777" w:rsidR="008003A4" w:rsidRDefault="008003A4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8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575EBF4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9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7E9B87A" w14:textId="77777777" w:rsidR="008003A4" w:rsidRDefault="00CB3A4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n channels</w:t>
            </w:r>
          </w:p>
        </w:tc>
        <w:tc>
          <w:tcPr>
            <w:tcW w:w="311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C56C2B7" w14:textId="77777777" w:rsidR="008003A4" w:rsidRPr="00C337D3" w:rsidRDefault="00A112D3" w:rsidP="00A112D3">
            <w:pPr>
              <w:shd w:val="clear" w:color="auto" w:fill="FFFFFF"/>
              <w:spacing w:before="100" w:beforeAutospacing="1" w:after="24" w:line="240" w:lineRule="auto"/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  <w:t>Manning formula</w:t>
            </w:r>
          </w:p>
        </w:tc>
        <w:tc>
          <w:tcPr>
            <w:tcW w:w="155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778A845" w14:textId="77777777" w:rsidR="008003A4" w:rsidRDefault="008003A4">
            <w:r w:rsidRPr="00ED1793">
              <w:t>Electronic</w:t>
            </w:r>
          </w:p>
        </w:tc>
        <w:tc>
          <w:tcPr>
            <w:tcW w:w="19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DC24FA" w14:textId="77777777" w:rsidR="008003A4" w:rsidRDefault="008003A4" w:rsidP="00A112D3"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ams ,quiz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</w:tbl>
    <w:p w14:paraId="5AAE7C1D" w14:textId="77777777" w:rsidR="005C5F30" w:rsidRDefault="005C5F30" w:rsidP="005C5F30">
      <w:pPr>
        <w:widowControl w:val="0"/>
        <w:autoSpaceDE w:val="0"/>
        <w:autoSpaceDN w:val="0"/>
        <w:adjustRightInd w:val="0"/>
        <w:spacing w:before="8" w:after="0" w:line="160" w:lineRule="exact"/>
        <w:ind w:right="-20"/>
        <w:rPr>
          <w:rFonts w:ascii="Times New Roman" w:hAnsi="Times New Roman" w:cs="Times New Roman"/>
          <w:sz w:val="16"/>
          <w:szCs w:val="16"/>
        </w:rPr>
      </w:pPr>
    </w:p>
    <w:p w14:paraId="72DC4231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06E453F4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23"/>
        <w:gridCol w:w="5692"/>
      </w:tblGrid>
      <w:tr w:rsidR="005C5F30" w14:paraId="368C4DB0" w14:textId="77777777" w:rsidTr="002333AE">
        <w:trPr>
          <w:trHeight w:hRule="exact" w:val="499"/>
        </w:trPr>
        <w:tc>
          <w:tcPr>
            <w:tcW w:w="10015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0757EC0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78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</w:tr>
      <w:tr w:rsidR="005C5F30" w14:paraId="00318E85" w14:textId="77777777" w:rsidTr="002333AE">
        <w:trPr>
          <w:trHeight w:hRule="exact" w:val="1363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F8D2CC9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ind w:right="-2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FBE3C7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5E0B14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: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1DBEA89" w14:textId="77777777" w:rsidR="00A112D3" w:rsidRDefault="001A0DF5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A112D3">
              <w:rPr>
                <w:rFonts w:ascii="Times New Roman" w:hAnsi="Times New Roman" w:cs="Times New Roman"/>
                <w:sz w:val="24"/>
                <w:szCs w:val="24"/>
              </w:rPr>
              <w:t xml:space="preserve">fluid flow </w:t>
            </w:r>
            <w:proofErr w:type="gramStart"/>
            <w:r w:rsidR="00A112D3">
              <w:rPr>
                <w:rFonts w:ascii="Times New Roman" w:hAnsi="Times New Roman" w:cs="Times New Roman"/>
                <w:sz w:val="24"/>
                <w:szCs w:val="24"/>
              </w:rPr>
              <w:t>mechanics ,</w:t>
            </w:r>
            <w:proofErr w:type="gramEnd"/>
            <w:r w:rsidR="00A112D3">
              <w:rPr>
                <w:rFonts w:ascii="Times New Roman" w:hAnsi="Times New Roman" w:cs="Times New Roman"/>
                <w:sz w:val="24"/>
                <w:szCs w:val="24"/>
              </w:rPr>
              <w:t xml:space="preserve"> Bansal H</w:t>
            </w:r>
          </w:p>
          <w:p w14:paraId="1CC175AB" w14:textId="77777777" w:rsidR="00A112D3" w:rsidRDefault="00A112D3" w:rsidP="00A112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Fluid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ynamics ,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eet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</w:t>
            </w:r>
          </w:p>
          <w:p w14:paraId="44CBEA2D" w14:textId="77777777" w:rsidR="00E151B6" w:rsidRDefault="00E151B6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E39E02" w14:textId="77777777" w:rsidR="006E4ADB" w:rsidRDefault="006E4ADB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5F30" w14:paraId="4B71A85F" w14:textId="77777777" w:rsidTr="002333AE">
        <w:trPr>
          <w:trHeight w:hRule="exact" w:val="1267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83524FD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D8B8E1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260" w:lineRule="exact"/>
              <w:ind w:right="-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A397616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f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e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c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973D2FA" w14:textId="77777777" w:rsidR="005C5F30" w:rsidRDefault="001A0DF5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 above</w:t>
            </w:r>
          </w:p>
        </w:tc>
      </w:tr>
      <w:tr w:rsidR="005C5F30" w14:paraId="2BE78646" w14:textId="77777777" w:rsidTr="002333AE">
        <w:trPr>
          <w:trHeight w:hRule="exact" w:val="1268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2551F66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5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6A2728E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75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- R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 refe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j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).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119E02" w14:textId="77777777" w:rsidR="005C5F30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 ABOVE</w:t>
            </w:r>
          </w:p>
        </w:tc>
      </w:tr>
      <w:tr w:rsidR="005C5F30" w14:paraId="4B77D5A2" w14:textId="77777777" w:rsidTr="002333AE">
        <w:trPr>
          <w:trHeight w:hRule="exact" w:val="1267"/>
        </w:trPr>
        <w:tc>
          <w:tcPr>
            <w:tcW w:w="432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C16F335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before="2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477D38E8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FCF17A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-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 re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</w:p>
          <w:p w14:paraId="67C89CF3" w14:textId="77777777" w:rsidR="005C5F30" w:rsidRDefault="005C5F30" w:rsidP="002333AE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</w:t>
            </w:r>
          </w:p>
        </w:tc>
        <w:tc>
          <w:tcPr>
            <w:tcW w:w="569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63A08FF" w14:textId="77777777" w:rsidR="006159BF" w:rsidRDefault="00A112D3" w:rsidP="002333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12D3">
              <w:rPr>
                <w:rFonts w:ascii="Times New Roman" w:hAnsi="Times New Roman" w:cs="Times New Roman"/>
                <w:sz w:val="24"/>
                <w:szCs w:val="24"/>
              </w:rPr>
              <w:t>https://www.britannica.com/science/fluid-mechanics</w:t>
            </w:r>
          </w:p>
        </w:tc>
      </w:tr>
    </w:tbl>
    <w:p w14:paraId="4F4B8E21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20985F82" w14:textId="77777777" w:rsidR="005C5F30" w:rsidRDefault="006159BF" w:rsidP="005C5F30">
      <w:pPr>
        <w:widowControl w:val="0"/>
        <w:autoSpaceDE w:val="0"/>
        <w:autoSpaceDN w:val="0"/>
        <w:adjustRightInd w:val="0"/>
        <w:spacing w:before="6" w:after="0" w:line="220" w:lineRule="exact"/>
        <w:ind w:right="-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0" allowOverlap="1" wp14:anchorId="00BE64BD" wp14:editId="232B5BDD">
                <wp:simplePos x="0" y="0"/>
                <wp:positionH relativeFrom="page">
                  <wp:posOffset>749300</wp:posOffset>
                </wp:positionH>
                <wp:positionV relativeFrom="paragraph">
                  <wp:posOffset>86995</wp:posOffset>
                </wp:positionV>
                <wp:extent cx="6186170" cy="879475"/>
                <wp:effectExtent l="0" t="0" r="24130" b="0"/>
                <wp:wrapNone/>
                <wp:docPr id="8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86170" cy="879475"/>
                          <a:chOff x="1178" y="-93"/>
                          <a:chExt cx="9742" cy="1385"/>
                        </a:xfrm>
                      </wpg:grpSpPr>
                      <wps:wsp>
                        <wps:cNvPr id="9" name="Rectangle 166"/>
                        <wps:cNvSpPr>
                          <a:spLocks/>
                        </wps:cNvSpPr>
                        <wps:spPr bwMode="auto">
                          <a:xfrm>
                            <a:off x="1198" y="-83"/>
                            <a:ext cx="9700" cy="41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67"/>
                        <wps:cNvSpPr>
                          <a:spLocks/>
                        </wps:cNvSpPr>
                        <wps:spPr bwMode="auto">
                          <a:xfrm>
                            <a:off x="1296" y="-3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68"/>
                        <wps:cNvSpPr>
                          <a:spLocks/>
                        </wps:cNvSpPr>
                        <wps:spPr bwMode="auto">
                          <a:xfrm>
                            <a:off x="1178" y="-9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69"/>
                        <wps:cNvSpPr>
                          <a:spLocks/>
                        </wps:cNvSpPr>
                        <wps:spPr bwMode="auto">
                          <a:xfrm>
                            <a:off x="1188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70"/>
                        <wps:cNvSpPr>
                          <a:spLocks/>
                        </wps:cNvSpPr>
                        <wps:spPr bwMode="auto">
                          <a:xfrm>
                            <a:off x="10910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71"/>
                        <wps:cNvSpPr>
                          <a:spLocks/>
                        </wps:cNvSpPr>
                        <wps:spPr bwMode="auto">
                          <a:xfrm>
                            <a:off x="1198" y="355"/>
                            <a:ext cx="9700" cy="47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72"/>
                        <wps:cNvSpPr>
                          <a:spLocks/>
                        </wps:cNvSpPr>
                        <wps:spPr bwMode="auto">
                          <a:xfrm>
                            <a:off x="1296" y="430"/>
                            <a:ext cx="9506" cy="86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DEC710" w14:textId="77777777" w:rsidR="006159BF" w:rsidRDefault="006159BF" w:rsidP="006159BF">
                              <w:pPr>
                                <w:jc w:val="center"/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/>
                                  <w:sz w:val="28"/>
                                  <w:szCs w:val="28"/>
                                </w:rPr>
                                <w:t xml:space="preserve">The development could concentrate on more applications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73"/>
                        <wps:cNvSpPr>
                          <a:spLocks/>
                        </wps:cNvSpPr>
                        <wps:spPr bwMode="auto">
                          <a:xfrm>
                            <a:off x="1178" y="34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74"/>
                        <wps:cNvSpPr>
                          <a:spLocks/>
                        </wps:cNvSpPr>
                        <wps:spPr bwMode="auto">
                          <a:xfrm>
                            <a:off x="1178" y="838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BE64BD" id="Group 165" o:spid="_x0000_s1026" style="position:absolute;margin-left:59pt;margin-top:6.85pt;width:487.1pt;height:69.25pt;z-index:-251648000;mso-position-horizontal-relative:page" coordorigin="1178,-93" coordsize="9742,1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" o:allowincell="f">
                <v:rect id="Rectangle 166" o:spid="_x0000_s1027" style="position:absolute;left:1198;top:-83;width:9700;height: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" fillcolor="#a7bede" stroked="f">
                  <v:path arrowok="t"/>
                </v:rect>
                <v:rect id="Rectangle 167" o:spid="_x0000_s1028" style="position:absolute;left:1296;top:-35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" fillcolor="#a7bede" stroked="f">
                  <v:path arrowok="t"/>
                </v:rect>
                <v:shape id="Freeform 168" o:spid="_x0000_s1029" style="position:absolute;left:1178;top:-9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" path="m,l9741,e" filled="f" strokecolor="#4f81bc" strokeweight=".37392mm">
                  <v:path arrowok="t" o:connecttype="custom" o:connectlocs="0,0;9741,0" o:connectangles="0,0"/>
                </v:shape>
                <v:shape id="Freeform 169" o:spid="_x0000_s1030" style="position:absolute;left:1188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" path="m,l,912e" filled="f" strokecolor="#4f81bc" strokeweight="1.06pt">
                  <v:path arrowok="t" o:connecttype="custom" o:connectlocs="0,0;0,912" o:connectangles="0,0"/>
                </v:shape>
                <v:shape id="Freeform 170" o:spid="_x0000_s1031" style="position:absolute;left:10910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" path="m,l,912e" filled="f" strokecolor="#4f81bc" strokeweight="1.06pt">
                  <v:path arrowok="t" o:connecttype="custom" o:connectlocs="0,0;0,912" o:connectangles="0,0"/>
                </v:shape>
                <v:rect id="Rectangle 171" o:spid="_x0000_s1032" style="position:absolute;left:1198;top:355;width:9700;height: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" fillcolor="#a7bede" stroked="f">
                  <v:path arrowok="t"/>
                </v:rect>
                <v:rect id="Rectangle 172" o:spid="_x0000_s1033" style="position:absolute;left:1296;top:430;width:9506;height:8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" fillcolor="#a7bede" stroked="f">
                  <v:path arrowok="t"/>
                  <v:textbox>
                    <w:txbxContent>
                      <w:p w14:paraId="20DEC710" w14:textId="77777777" w:rsidR="006159BF" w:rsidRDefault="006159BF" w:rsidP="006159BF">
                        <w:pPr>
                          <w:jc w:val="center"/>
                        </w:pPr>
                        <w:r>
                          <w:rPr>
                            <w:rFonts w:ascii="Times New Roman" w:hAnsi="Times New Roman" w:cs="Times New Roman"/>
                            <w:color w:val="000000"/>
                            <w:sz w:val="28"/>
                            <w:szCs w:val="28"/>
                          </w:rPr>
                          <w:t xml:space="preserve">The development could concentrate on more applications </w:t>
                        </w:r>
                      </w:p>
                    </w:txbxContent>
                  </v:textbox>
                </v:rect>
                <v:shape id="Freeform 173" o:spid="_x0000_s1034" style="position:absolute;left:1178;top:34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4" o:spid="_x0000_s1035" style="position:absolute;left:1178;top:838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" path="m,l9741,e" filled="f" strokecolor="#4f81bc" strokeweight="1.06pt">
                  <v:path arrowok="t" o:connecttype="custom" o:connectlocs="0,0;9741,0" o:connectangles="0,0"/>
                </v:shape>
                <w10:wrap anchorx="page"/>
              </v:group>
            </w:pict>
          </mc:Fallback>
        </mc:AlternateContent>
      </w:r>
    </w:p>
    <w:p w14:paraId="1094B7B3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12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>
        <w:rPr>
          <w:rFonts w:ascii="Times New Roman" w:hAnsi="Times New Roman" w:cs="Times New Roman"/>
          <w:color w:val="221F1F"/>
          <w:spacing w:val="1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h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of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e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u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m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n</w:t>
      </w:r>
    </w:p>
    <w:p w14:paraId="34580DB8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  <w:sectPr w:rsidR="005C5F30">
          <w:pgSz w:w="11920" w:h="16840"/>
          <w:pgMar w:top="1400" w:right="880" w:bottom="280" w:left="780" w:header="720" w:footer="720" w:gutter="0"/>
          <w:cols w:space="720" w:equalWidth="0">
            <w:col w:w="10260"/>
          </w:cols>
          <w:noEndnote/>
        </w:sectPr>
      </w:pPr>
    </w:p>
    <w:p w14:paraId="31130E75" w14:textId="77777777" w:rsidR="005C5F30" w:rsidRDefault="005C5F30" w:rsidP="005C5F3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528" behindDoc="1" locked="0" layoutInCell="0" allowOverlap="1" wp14:anchorId="516FDF6A" wp14:editId="4BDAB857">
                <wp:simplePos x="0" y="0"/>
                <wp:positionH relativeFrom="page">
                  <wp:posOffset>741680</wp:posOffset>
                </wp:positionH>
                <wp:positionV relativeFrom="page">
                  <wp:posOffset>629920</wp:posOffset>
                </wp:positionV>
                <wp:extent cx="6198870" cy="681355"/>
                <wp:effectExtent l="0" t="0" r="0" b="0"/>
                <wp:wrapNone/>
                <wp:docPr id="1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1355"/>
                          <a:chOff x="1168" y="992"/>
                          <a:chExt cx="9762" cy="1073"/>
                        </a:xfrm>
                      </wpg:grpSpPr>
                      <wps:wsp>
                        <wps:cNvPr id="2" name="Rectangle 176"/>
                        <wps:cNvSpPr>
                          <a:spLocks/>
                        </wps:cNvSpPr>
                        <wps:spPr bwMode="auto">
                          <a:xfrm>
                            <a:off x="1198" y="1012"/>
                            <a:ext cx="9700" cy="103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177"/>
                        <wps:cNvSpPr>
                          <a:spLocks/>
                        </wps:cNvSpPr>
                        <wps:spPr bwMode="auto">
                          <a:xfrm>
                            <a:off x="1296" y="1346"/>
                            <a:ext cx="9506" cy="36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78"/>
                        <wps:cNvSpPr>
                          <a:spLocks/>
                        </wps:cNvSpPr>
                        <wps:spPr bwMode="auto">
                          <a:xfrm>
                            <a:off x="1178" y="100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79"/>
                        <wps:cNvSpPr>
                          <a:spLocks/>
                        </wps:cNvSpPr>
                        <wps:spPr bwMode="auto">
                          <a:xfrm>
                            <a:off x="1188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180"/>
                        <wps:cNvSpPr>
                          <a:spLocks/>
                        </wps:cNvSpPr>
                        <wps:spPr bwMode="auto">
                          <a:xfrm>
                            <a:off x="1178" y="2054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81"/>
                        <wps:cNvSpPr>
                          <a:spLocks/>
                        </wps:cNvSpPr>
                        <wps:spPr bwMode="auto">
                          <a:xfrm>
                            <a:off x="10910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1E9613" id="Group 175" o:spid="_x0000_s1026" style="position:absolute;margin-left:58.4pt;margin-top:49.6pt;width:488.1pt;height:53.65pt;z-index:-251645952;mso-position-horizontal-relative:page;mso-position-vertical-relative:page" coordorigin="1168,992" coordsize="9762,10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" o:allowincell="f">
                <v:rect id="Rectangle 176" o:spid="_x0000_s1027" style="position:absolute;left:1198;top:1012;width:9700;height:1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" fillcolor="#a7bede" stroked="f">
                  <v:path arrowok="t"/>
                </v:rect>
                <v:rect id="Rectangle 177" o:spid="_x0000_s1028" style="position:absolute;left:1296;top:1346;width:9506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" fillcolor="#a7bede" stroked="f">
                  <v:path arrowok="t"/>
                </v:rect>
                <v:shape id="Freeform 178" o:spid="_x0000_s1029" style="position:absolute;left:1178;top:100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9" o:spid="_x0000_s1030" style="position:absolute;left:1188;top:1012;width:0;height:1033;visibility:visible;mso-wrap-style:square;v-text-anchor:top" coordsize="0,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" path="m,l,1032e" filled="f" strokecolor="#4f81bc" strokeweight="1.06pt">
                  <v:path arrowok="t" o:connecttype="custom" o:connectlocs="0,0;0,1032" o:connectangles="0,0"/>
                </v:shape>
                <v:shape id="Freeform 180" o:spid="_x0000_s1031" style="position:absolute;left:1178;top:2054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81" o:spid="_x0000_s1032" style="position:absolute;left:10910;top:1012;width:0;height:1033;visibility:visible;mso-wrap-style:square;v-text-anchor:top" coordsize="0,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" path="m,l,1032e" filled="f" strokecolor="#4f81bc" strokeweight="1.06pt">
                  <v:path arrowok="t" o:connecttype="custom" o:connectlocs="0,0;0,1032" o:connectangles="0,0"/>
                </v:shape>
                <w10:wrap anchorx="page" anchory="page"/>
              </v:group>
            </w:pict>
          </mc:Fallback>
        </mc:AlternateContent>
      </w:r>
    </w:p>
    <w:p w14:paraId="431E6456" w14:textId="77777777" w:rsidR="00927914" w:rsidRDefault="00927914" w:rsidP="005C5F30">
      <w:pPr>
        <w:jc w:val="right"/>
        <w:rPr>
          <w:rtl/>
          <w:lang w:bidi="ar-IQ"/>
        </w:rPr>
      </w:pPr>
    </w:p>
    <w:sectPr w:rsidR="00927914">
      <w:pgSz w:w="11920" w:h="16840"/>
      <w:pgMar w:top="1560" w:right="1680" w:bottom="280" w:left="1680" w:header="720" w:footer="720" w:gutter="0"/>
      <w:cols w:space="720" w:equalWidth="0">
        <w:col w:w="85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1B2567"/>
    <w:multiLevelType w:val="multilevel"/>
    <w:tmpl w:val="13646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59686D"/>
    <w:multiLevelType w:val="multilevel"/>
    <w:tmpl w:val="DF401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4F07A1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F7173"/>
    <w:multiLevelType w:val="multilevel"/>
    <w:tmpl w:val="23B09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jczMTUzMTI2NzVR0lEKTi0uzszPAykwqgUAmC+zdSwAAAA="/>
  </w:docVars>
  <w:rsids>
    <w:rsidRoot w:val="005C5F30"/>
    <w:rsid w:val="0001523C"/>
    <w:rsid w:val="000E5DF4"/>
    <w:rsid w:val="001A0DF5"/>
    <w:rsid w:val="00332E91"/>
    <w:rsid w:val="00596A9B"/>
    <w:rsid w:val="005C5F30"/>
    <w:rsid w:val="006159BF"/>
    <w:rsid w:val="006177CB"/>
    <w:rsid w:val="006E4ADB"/>
    <w:rsid w:val="008003A4"/>
    <w:rsid w:val="008371B2"/>
    <w:rsid w:val="00927914"/>
    <w:rsid w:val="00993666"/>
    <w:rsid w:val="009E1CA4"/>
    <w:rsid w:val="00A112D3"/>
    <w:rsid w:val="00AF0045"/>
    <w:rsid w:val="00B20B16"/>
    <w:rsid w:val="00C337D3"/>
    <w:rsid w:val="00C368F4"/>
    <w:rsid w:val="00CB3A43"/>
    <w:rsid w:val="00DF7238"/>
    <w:rsid w:val="00E151B6"/>
    <w:rsid w:val="00E5682F"/>
    <w:rsid w:val="00EA69BC"/>
    <w:rsid w:val="00EA7906"/>
    <w:rsid w:val="00F63149"/>
    <w:rsid w:val="00F9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89B09"/>
  <w15:docId w15:val="{7BAA0463-BD09-C546-8D2C-C513F54E3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F30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D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0DF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EA79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59B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r</dc:creator>
  <cp:lastModifiedBy>Mohanad JASIM</cp:lastModifiedBy>
  <cp:revision>2</cp:revision>
  <dcterms:created xsi:type="dcterms:W3CDTF">2021-02-02T11:10:00Z</dcterms:created>
  <dcterms:modified xsi:type="dcterms:W3CDTF">2021-02-02T11:10:00Z</dcterms:modified>
</cp:coreProperties>
</file>